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-Gitter"/>
        <w:tblW w:w="104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8476"/>
        <w:gridCol w:w="10"/>
      </w:tblGrid>
      <w:tr w:rsidR="00AD4D3E" w:rsidRPr="007C1E77" w:rsidTr="007C1E77">
        <w:tc>
          <w:tcPr>
            <w:tcW w:w="10466" w:type="dxa"/>
            <w:gridSpan w:val="3"/>
          </w:tcPr>
          <w:tbl>
            <w:tblPr>
              <w:tblStyle w:val="Tabel-Gitter"/>
              <w:tblW w:w="10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480"/>
            </w:tblGrid>
            <w:tr w:rsidR="00AD4D3E" w:rsidRPr="007C1E77" w:rsidTr="008E4264">
              <w:trPr>
                <w:trHeight w:val="2138"/>
              </w:trPr>
              <w:tc>
                <w:tcPr>
                  <w:tcW w:w="10480" w:type="dxa"/>
                </w:tcPr>
                <w:p w:rsidR="00817620" w:rsidRPr="00155B38" w:rsidRDefault="0094451E" w:rsidP="0015541D">
                  <w:pPr>
                    <w:spacing w:before="240"/>
                    <w:rPr>
                      <w:rFonts w:cstheme="minorHAnsi"/>
                      <w:b/>
                      <w:sz w:val="32"/>
                      <w:szCs w:val="32"/>
                    </w:rPr>
                  </w:pPr>
                  <w:r w:rsidRPr="00155B38">
                    <w:rPr>
                      <w:rFonts w:cstheme="minorHAnsi"/>
                      <w:b/>
                      <w:sz w:val="32"/>
                      <w:szCs w:val="32"/>
                    </w:rPr>
                    <w:t>KRÆFT</w:t>
                  </w:r>
                  <w:r w:rsidR="00E972CC" w:rsidRPr="00155B38">
                    <w:rPr>
                      <w:rFonts w:cstheme="minorHAnsi"/>
                      <w:b/>
                      <w:sz w:val="32"/>
                      <w:szCs w:val="32"/>
                    </w:rPr>
                    <w:t xml:space="preserve">POLITISK </w:t>
                  </w:r>
                  <w:r w:rsidR="00244A16" w:rsidRPr="00155B38">
                    <w:rPr>
                      <w:rFonts w:cstheme="minorHAnsi"/>
                      <w:b/>
                      <w:sz w:val="32"/>
                      <w:szCs w:val="32"/>
                    </w:rPr>
                    <w:t>FORUM</w:t>
                  </w:r>
                  <w:r w:rsidR="00B4292D" w:rsidRPr="00155B38">
                    <w:rPr>
                      <w:rFonts w:cstheme="minorHAnsi"/>
                      <w:b/>
                      <w:sz w:val="32"/>
                      <w:szCs w:val="32"/>
                    </w:rPr>
                    <w:t xml:space="preserve"> 24. marts 2021 kl. 12.00 – 15</w:t>
                  </w:r>
                  <w:r w:rsidR="00A12A7B" w:rsidRPr="00155B38">
                    <w:rPr>
                      <w:rFonts w:cstheme="minorHAnsi"/>
                      <w:b/>
                      <w:sz w:val="32"/>
                      <w:szCs w:val="32"/>
                    </w:rPr>
                    <w:t xml:space="preserve">.30 </w:t>
                  </w:r>
                </w:p>
                <w:p w:rsidR="008E4264" w:rsidRPr="007C1E77" w:rsidRDefault="008E4264" w:rsidP="008E4264">
                  <w:pPr>
                    <w:rPr>
                      <w:rFonts w:cstheme="minorHAnsi"/>
                      <w:b/>
                      <w:sz w:val="24"/>
                      <w:szCs w:val="30"/>
                    </w:rPr>
                  </w:pPr>
                </w:p>
                <w:p w:rsidR="000C0910" w:rsidRDefault="000604CD" w:rsidP="008E4264">
                  <w:pPr>
                    <w:rPr>
                      <w:rFonts w:cstheme="minorHAnsi"/>
                      <w:sz w:val="32"/>
                      <w:szCs w:val="40"/>
                    </w:rPr>
                  </w:pPr>
                  <w:r w:rsidRPr="007C1E77">
                    <w:rPr>
                      <w:rFonts w:cstheme="minorHAnsi"/>
                      <w:sz w:val="32"/>
                      <w:szCs w:val="40"/>
                    </w:rPr>
                    <w:t>Hvordan kan</w:t>
                  </w:r>
                  <w:r w:rsidR="006C3631" w:rsidRPr="007C1E77">
                    <w:rPr>
                      <w:rFonts w:cstheme="minorHAnsi"/>
                      <w:sz w:val="32"/>
                      <w:szCs w:val="40"/>
                    </w:rPr>
                    <w:t xml:space="preserve"> </w:t>
                  </w:r>
                  <w:r w:rsidR="007958AF" w:rsidRPr="007C1E77">
                    <w:rPr>
                      <w:rFonts w:cstheme="minorHAnsi"/>
                      <w:sz w:val="32"/>
                      <w:szCs w:val="40"/>
                    </w:rPr>
                    <w:t>et sundhedsudspil</w:t>
                  </w:r>
                  <w:r w:rsidRPr="007C1E77">
                    <w:rPr>
                      <w:rFonts w:cstheme="minorHAnsi"/>
                      <w:sz w:val="32"/>
                      <w:szCs w:val="40"/>
                    </w:rPr>
                    <w:t xml:space="preserve"> styrke</w:t>
                  </w:r>
                  <w:r w:rsidR="007958AF" w:rsidRPr="007C1E77">
                    <w:rPr>
                      <w:rFonts w:cstheme="minorHAnsi"/>
                      <w:sz w:val="32"/>
                      <w:szCs w:val="40"/>
                    </w:rPr>
                    <w:t xml:space="preserve"> </w:t>
                  </w:r>
                  <w:r w:rsidR="006C3631" w:rsidRPr="007C1E77">
                    <w:rPr>
                      <w:rFonts w:cstheme="minorHAnsi"/>
                      <w:sz w:val="32"/>
                      <w:szCs w:val="40"/>
                    </w:rPr>
                    <w:t>r</w:t>
                  </w:r>
                  <w:r w:rsidR="008E4264" w:rsidRPr="007C1E77">
                    <w:rPr>
                      <w:rFonts w:cstheme="minorHAnsi"/>
                      <w:sz w:val="32"/>
                      <w:szCs w:val="40"/>
                    </w:rPr>
                    <w:t>ehabilitering, senfølger og palliation</w:t>
                  </w:r>
                  <w:r w:rsidR="007958AF" w:rsidRPr="007C1E77">
                    <w:rPr>
                      <w:rFonts w:cstheme="minorHAnsi"/>
                      <w:sz w:val="32"/>
                      <w:szCs w:val="40"/>
                    </w:rPr>
                    <w:t xml:space="preserve"> for kræftpatienter</w:t>
                  </w:r>
                  <w:r w:rsidR="006C3631" w:rsidRPr="007C1E77">
                    <w:rPr>
                      <w:rFonts w:cstheme="minorHAnsi"/>
                      <w:sz w:val="32"/>
                      <w:szCs w:val="40"/>
                    </w:rPr>
                    <w:t>?</w:t>
                  </w:r>
                  <w:r w:rsidR="000C0910" w:rsidRPr="007C1E77">
                    <w:rPr>
                      <w:rFonts w:cstheme="minorHAnsi"/>
                      <w:sz w:val="32"/>
                      <w:szCs w:val="40"/>
                    </w:rPr>
                    <w:t xml:space="preserve"> </w:t>
                  </w:r>
                </w:p>
                <w:p w:rsidR="00A70E1D" w:rsidRPr="00A70E1D" w:rsidRDefault="00A70E1D" w:rsidP="008E4264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  <w:p w:rsidR="00077D98" w:rsidRPr="00A70E1D" w:rsidRDefault="006C3631" w:rsidP="007C1E77">
                  <w:pPr>
                    <w:pStyle w:val="Listeafsnit"/>
                    <w:numPr>
                      <w:ilvl w:val="0"/>
                      <w:numId w:val="13"/>
                    </w:numPr>
                    <w:rPr>
                      <w:rFonts w:cstheme="minorHAnsi"/>
                      <w:sz w:val="52"/>
                      <w:szCs w:val="60"/>
                    </w:rPr>
                  </w:pPr>
                  <w:r w:rsidRPr="00A70E1D">
                    <w:rPr>
                      <w:rFonts w:cstheme="minorHAnsi"/>
                      <w:sz w:val="28"/>
                      <w:szCs w:val="36"/>
                    </w:rPr>
                    <w:t xml:space="preserve">Fokus på </w:t>
                  </w:r>
                  <w:r w:rsidR="00442972" w:rsidRPr="00A70E1D">
                    <w:rPr>
                      <w:rFonts w:cstheme="minorHAnsi"/>
                      <w:sz w:val="28"/>
                      <w:szCs w:val="36"/>
                    </w:rPr>
                    <w:t>ansvar</w:t>
                  </w:r>
                  <w:r w:rsidRPr="00A70E1D">
                    <w:rPr>
                      <w:rFonts w:cstheme="minorHAnsi"/>
                      <w:sz w:val="28"/>
                      <w:szCs w:val="36"/>
                    </w:rPr>
                    <w:t>, data og kvalitet</w:t>
                  </w:r>
                </w:p>
              </w:tc>
            </w:tr>
          </w:tbl>
          <w:p w:rsidR="00AD4D3E" w:rsidRPr="007C1E77" w:rsidRDefault="00AD4D3E">
            <w:pPr>
              <w:rPr>
                <w:rFonts w:cstheme="minorHAnsi"/>
                <w:sz w:val="16"/>
                <w:szCs w:val="20"/>
              </w:rPr>
            </w:pPr>
          </w:p>
        </w:tc>
      </w:tr>
      <w:tr w:rsidR="00DC744F" w:rsidRPr="007C1E77" w:rsidTr="007C1E77">
        <w:tc>
          <w:tcPr>
            <w:tcW w:w="10466" w:type="dxa"/>
            <w:gridSpan w:val="3"/>
          </w:tcPr>
          <w:p w:rsidR="00DC744F" w:rsidRPr="007C1E77" w:rsidRDefault="00DC744F">
            <w:pPr>
              <w:rPr>
                <w:rFonts w:cstheme="minorHAnsi"/>
                <w:sz w:val="18"/>
              </w:rPr>
            </w:pPr>
          </w:p>
        </w:tc>
      </w:tr>
      <w:tr w:rsidR="00A43B64" w:rsidRPr="007C1E77" w:rsidTr="00A70E1D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134"/>
        </w:trPr>
        <w:tc>
          <w:tcPr>
            <w:tcW w:w="1980" w:type="dxa"/>
            <w:shd w:val="clear" w:color="auto" w:fill="004F9F"/>
          </w:tcPr>
          <w:p w:rsidR="00A43B64" w:rsidRPr="00DD52F4" w:rsidRDefault="009065AB" w:rsidP="00E93B1C">
            <w:pPr>
              <w:jc w:val="center"/>
              <w:rPr>
                <w:rFonts w:cstheme="minorHAnsi"/>
                <w:color w:val="FFFFFF" w:themeColor="background1"/>
                <w:sz w:val="56"/>
                <w:szCs w:val="80"/>
              </w:rPr>
            </w:pPr>
            <w:r w:rsidRPr="00DD52F4">
              <w:rPr>
                <w:rFonts w:cstheme="minorHAnsi"/>
                <w:color w:val="FFFFFF" w:themeColor="background1"/>
                <w:sz w:val="56"/>
                <w:szCs w:val="80"/>
              </w:rPr>
              <w:t>1.</w:t>
            </w:r>
          </w:p>
          <w:p w:rsidR="00A43B64" w:rsidRPr="007C1E77" w:rsidRDefault="00A43B64" w:rsidP="00E93B1C">
            <w:pPr>
              <w:spacing w:after="100"/>
              <w:jc w:val="center"/>
              <w:rPr>
                <w:rFonts w:cstheme="minorHAnsi"/>
                <w:b/>
                <w:sz w:val="36"/>
                <w:szCs w:val="44"/>
              </w:rPr>
            </w:pPr>
            <w:r w:rsidRPr="00DD52F4">
              <w:rPr>
                <w:rFonts w:cstheme="minorHAnsi"/>
                <w:color w:val="FFFFFF" w:themeColor="background1"/>
                <w:sz w:val="36"/>
                <w:szCs w:val="44"/>
              </w:rPr>
              <w:t>SESSION</w:t>
            </w:r>
          </w:p>
        </w:tc>
        <w:tc>
          <w:tcPr>
            <w:tcW w:w="8476" w:type="dxa"/>
            <w:shd w:val="clear" w:color="auto" w:fill="004F9F"/>
          </w:tcPr>
          <w:p w:rsidR="00A43B64" w:rsidRPr="007C1E77" w:rsidRDefault="00A43B64" w:rsidP="00E93B1C">
            <w:pPr>
              <w:spacing w:before="340"/>
              <w:ind w:left="39" w:hanging="142"/>
              <w:rPr>
                <w:rFonts w:cstheme="minorHAnsi"/>
                <w:sz w:val="36"/>
                <w:szCs w:val="44"/>
              </w:rPr>
            </w:pPr>
            <w:r w:rsidRPr="007C1E77">
              <w:rPr>
                <w:rFonts w:cstheme="minorHAnsi"/>
                <w:sz w:val="36"/>
                <w:szCs w:val="44"/>
              </w:rPr>
              <w:t xml:space="preserve"> </w:t>
            </w:r>
            <w:r w:rsidR="00E96F23" w:rsidRPr="00393ABD">
              <w:rPr>
                <w:rFonts w:cstheme="minorHAnsi"/>
                <w:color w:val="FFFFFF" w:themeColor="background1"/>
                <w:sz w:val="36"/>
                <w:szCs w:val="44"/>
              </w:rPr>
              <w:t>Dagens temaer</w:t>
            </w:r>
            <w:r w:rsidR="00DF47AE" w:rsidRPr="00393ABD">
              <w:rPr>
                <w:rFonts w:cstheme="minorHAnsi"/>
                <w:color w:val="FFFFFF" w:themeColor="background1"/>
                <w:sz w:val="36"/>
                <w:szCs w:val="44"/>
              </w:rPr>
              <w:t xml:space="preserve"> </w:t>
            </w:r>
          </w:p>
        </w:tc>
      </w:tr>
      <w:tr w:rsidR="00A43B64" w:rsidRPr="007C1E77" w:rsidTr="00393ABD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</w:trPr>
        <w:tc>
          <w:tcPr>
            <w:tcW w:w="1980" w:type="dxa"/>
            <w:shd w:val="clear" w:color="auto" w:fill="9DD7EA"/>
          </w:tcPr>
          <w:p w:rsidR="00A43B64" w:rsidRPr="007C1E77" w:rsidRDefault="006F299C" w:rsidP="00290A80">
            <w:pPr>
              <w:spacing w:before="100"/>
              <w:jc w:val="center"/>
              <w:rPr>
                <w:rFonts w:cstheme="minorHAnsi"/>
                <w:sz w:val="18"/>
              </w:rPr>
            </w:pPr>
            <w:r w:rsidRPr="007C1E77">
              <w:rPr>
                <w:rFonts w:cstheme="minorHAnsi"/>
                <w:szCs w:val="28"/>
              </w:rPr>
              <w:t>Kl. 12</w:t>
            </w:r>
            <w:r w:rsidR="00C41D75" w:rsidRPr="007C1E77">
              <w:rPr>
                <w:rFonts w:cstheme="minorHAnsi"/>
                <w:szCs w:val="28"/>
              </w:rPr>
              <w:t>.00</w:t>
            </w:r>
          </w:p>
        </w:tc>
        <w:tc>
          <w:tcPr>
            <w:tcW w:w="8476" w:type="dxa"/>
            <w:shd w:val="clear" w:color="auto" w:fill="9DD7EA"/>
          </w:tcPr>
          <w:p w:rsidR="00A43B64" w:rsidRPr="007C1E77" w:rsidRDefault="006D796F" w:rsidP="00080DFC">
            <w:pPr>
              <w:spacing w:before="10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Intro til dagens program</w:t>
            </w:r>
          </w:p>
          <w:p w:rsidR="00564F3B" w:rsidRDefault="00A43B64" w:rsidP="006D796F">
            <w:pPr>
              <w:rPr>
                <w:rFonts w:cstheme="minorHAnsi"/>
                <w:i/>
                <w:szCs w:val="26"/>
              </w:rPr>
            </w:pPr>
            <w:r w:rsidRPr="007C1E77">
              <w:rPr>
                <w:rFonts w:cstheme="minorHAnsi"/>
                <w:i/>
                <w:szCs w:val="26"/>
              </w:rPr>
              <w:t>v</w:t>
            </w:r>
            <w:r w:rsidR="00000BF9" w:rsidRPr="007C1E77">
              <w:rPr>
                <w:rFonts w:cstheme="minorHAnsi"/>
                <w:i/>
                <w:szCs w:val="26"/>
              </w:rPr>
              <w:t xml:space="preserve">/ </w:t>
            </w:r>
            <w:r w:rsidR="009233C9" w:rsidRPr="007C1E77">
              <w:rPr>
                <w:rFonts w:cstheme="minorHAnsi"/>
                <w:i/>
                <w:szCs w:val="26"/>
              </w:rPr>
              <w:t>Anja Bo</w:t>
            </w:r>
            <w:r w:rsidR="00A70E1D">
              <w:rPr>
                <w:rFonts w:cstheme="minorHAnsi"/>
                <w:i/>
                <w:szCs w:val="26"/>
              </w:rPr>
              <w:t xml:space="preserve">, </w:t>
            </w:r>
            <w:r w:rsidR="00A70E1D" w:rsidRPr="007C1E77">
              <w:rPr>
                <w:rFonts w:cstheme="minorHAnsi"/>
                <w:i/>
                <w:szCs w:val="26"/>
              </w:rPr>
              <w:t>journalist</w:t>
            </w:r>
          </w:p>
          <w:p w:rsidR="00080DFC" w:rsidRPr="007C1E77" w:rsidRDefault="00080DFC" w:rsidP="006D796F">
            <w:pPr>
              <w:rPr>
                <w:rFonts w:cstheme="minorHAnsi"/>
                <w:i/>
                <w:szCs w:val="26"/>
              </w:rPr>
            </w:pPr>
          </w:p>
        </w:tc>
      </w:tr>
      <w:tr w:rsidR="006D0F11" w:rsidRPr="007C1E77" w:rsidTr="00393ABD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</w:trPr>
        <w:tc>
          <w:tcPr>
            <w:tcW w:w="1980" w:type="dxa"/>
            <w:shd w:val="clear" w:color="auto" w:fill="9DD7EA"/>
          </w:tcPr>
          <w:p w:rsidR="006D0F11" w:rsidRPr="007C1E77" w:rsidRDefault="006D0F11" w:rsidP="00290A80">
            <w:pPr>
              <w:spacing w:before="100"/>
              <w:jc w:val="center"/>
              <w:rPr>
                <w:rFonts w:cstheme="minorHAnsi"/>
                <w:szCs w:val="28"/>
              </w:rPr>
            </w:pPr>
          </w:p>
        </w:tc>
        <w:tc>
          <w:tcPr>
            <w:tcW w:w="8476" w:type="dxa"/>
            <w:shd w:val="clear" w:color="auto" w:fill="9DD7EA"/>
          </w:tcPr>
          <w:p w:rsidR="00134803" w:rsidRDefault="00B172CB" w:rsidP="00134803">
            <w:pPr>
              <w:spacing w:before="10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Forløbsprogrammet for rehabilitering og pal</w:t>
            </w:r>
            <w:r w:rsidR="006D796F" w:rsidRPr="007C1E77">
              <w:rPr>
                <w:rFonts w:cstheme="minorHAnsi"/>
                <w:b/>
                <w:szCs w:val="28"/>
              </w:rPr>
              <w:t>liation i forbindelse med kræft.</w:t>
            </w:r>
            <w:r w:rsidRPr="007C1E77">
              <w:rPr>
                <w:rFonts w:cstheme="minorHAnsi"/>
                <w:b/>
                <w:szCs w:val="28"/>
              </w:rPr>
              <w:t xml:space="preserve"> </w:t>
            </w:r>
          </w:p>
          <w:p w:rsidR="00B172CB" w:rsidRPr="007C1E77" w:rsidRDefault="00B172CB" w:rsidP="00134803">
            <w:pPr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Hvordan går det med implementeringen af behovsafdækning?</w:t>
            </w:r>
          </w:p>
          <w:p w:rsidR="00D031DD" w:rsidRDefault="007D5840" w:rsidP="00D031DD">
            <w:pPr>
              <w:rPr>
                <w:rFonts w:cstheme="minorHAnsi"/>
                <w:i/>
                <w:szCs w:val="26"/>
              </w:rPr>
            </w:pPr>
            <w:r w:rsidRPr="007C1E77">
              <w:rPr>
                <w:rFonts w:cstheme="minorHAnsi"/>
                <w:i/>
                <w:szCs w:val="26"/>
              </w:rPr>
              <w:t xml:space="preserve">v/ </w:t>
            </w:r>
            <w:r w:rsidR="00B172CB" w:rsidRPr="007C1E77">
              <w:rPr>
                <w:rFonts w:cstheme="minorHAnsi"/>
                <w:i/>
                <w:szCs w:val="26"/>
              </w:rPr>
              <w:t>Søren Brostrøm</w:t>
            </w:r>
            <w:r w:rsidR="009233C9" w:rsidRPr="007C1E77">
              <w:rPr>
                <w:rFonts w:cstheme="minorHAnsi"/>
                <w:i/>
                <w:szCs w:val="26"/>
              </w:rPr>
              <w:t xml:space="preserve">, </w:t>
            </w:r>
            <w:r w:rsidR="00A70E1D">
              <w:rPr>
                <w:rFonts w:cstheme="minorHAnsi"/>
                <w:i/>
                <w:szCs w:val="26"/>
              </w:rPr>
              <w:t>d</w:t>
            </w:r>
            <w:r w:rsidR="00B172CB" w:rsidRPr="007C1E77">
              <w:rPr>
                <w:rFonts w:cstheme="minorHAnsi"/>
                <w:i/>
                <w:szCs w:val="26"/>
              </w:rPr>
              <w:t>irektør</w:t>
            </w:r>
            <w:r w:rsidR="009233C9" w:rsidRPr="007C1E77">
              <w:rPr>
                <w:rFonts w:cstheme="minorHAnsi"/>
                <w:i/>
                <w:szCs w:val="26"/>
              </w:rPr>
              <w:t xml:space="preserve">, </w:t>
            </w:r>
            <w:r w:rsidR="00B172CB" w:rsidRPr="007C1E77">
              <w:rPr>
                <w:rFonts w:cstheme="minorHAnsi"/>
                <w:i/>
                <w:szCs w:val="26"/>
              </w:rPr>
              <w:t>Sundhedsstyrelsen</w:t>
            </w:r>
          </w:p>
          <w:p w:rsidR="00290A80" w:rsidRPr="007C1E77" w:rsidRDefault="00290A80" w:rsidP="00D031DD">
            <w:pPr>
              <w:rPr>
                <w:rFonts w:cstheme="minorHAnsi"/>
                <w:i/>
                <w:szCs w:val="26"/>
              </w:rPr>
            </w:pPr>
          </w:p>
        </w:tc>
      </w:tr>
      <w:tr w:rsidR="009C2D82" w:rsidRPr="007C1E77" w:rsidTr="00393ABD">
        <w:tblPrEx>
          <w:tblCellMar>
            <w:left w:w="108" w:type="dxa"/>
            <w:right w:w="108" w:type="dxa"/>
          </w:tblCellMar>
        </w:tblPrEx>
        <w:trPr>
          <w:trHeight w:val="113"/>
        </w:trPr>
        <w:tc>
          <w:tcPr>
            <w:tcW w:w="1980" w:type="dxa"/>
            <w:shd w:val="clear" w:color="auto" w:fill="9DD7EA"/>
          </w:tcPr>
          <w:p w:rsidR="00DF47AE" w:rsidRPr="007C1E77" w:rsidRDefault="00DF47AE" w:rsidP="00290A80">
            <w:pPr>
              <w:spacing w:before="100"/>
              <w:jc w:val="center"/>
              <w:rPr>
                <w:rFonts w:cstheme="minorHAnsi"/>
                <w:szCs w:val="28"/>
              </w:rPr>
            </w:pPr>
          </w:p>
        </w:tc>
        <w:tc>
          <w:tcPr>
            <w:tcW w:w="8486" w:type="dxa"/>
            <w:gridSpan w:val="2"/>
            <w:shd w:val="clear" w:color="auto" w:fill="9DD7EA"/>
          </w:tcPr>
          <w:p w:rsidR="00E97E01" w:rsidRPr="007C1E77" w:rsidRDefault="00581AEC" w:rsidP="00290A80">
            <w:pPr>
              <w:spacing w:before="100"/>
              <w:rPr>
                <w:rFonts w:ascii="Fighter" w:hAnsi="Fighter" w:cstheme="minorHAnsi"/>
                <w:sz w:val="18"/>
              </w:rPr>
            </w:pPr>
            <w:r w:rsidRPr="007C1E77">
              <w:rPr>
                <w:rFonts w:cstheme="minorHAnsi"/>
                <w:b/>
                <w:szCs w:val="28"/>
              </w:rPr>
              <w:t xml:space="preserve">Kvalitet i det nære sundhedsvæsen – har vi data om rehabilitering og palliation? </w:t>
            </w:r>
          </w:p>
          <w:p w:rsidR="009C2D82" w:rsidRDefault="005D5690" w:rsidP="00D031DD">
            <w:pPr>
              <w:rPr>
                <w:rFonts w:cstheme="minorHAnsi"/>
                <w:i/>
                <w:szCs w:val="26"/>
              </w:rPr>
            </w:pPr>
            <w:r w:rsidRPr="007C1E77">
              <w:rPr>
                <w:rFonts w:cstheme="minorHAnsi"/>
                <w:szCs w:val="26"/>
              </w:rPr>
              <w:t xml:space="preserve">v/ </w:t>
            </w:r>
            <w:r w:rsidR="00B172CB" w:rsidRPr="007C1E77">
              <w:rPr>
                <w:rFonts w:cstheme="minorHAnsi"/>
                <w:i/>
                <w:szCs w:val="26"/>
              </w:rPr>
              <w:t>Linda Aagaard Thomsen, områdechef, Kræftens Bekæmpelse</w:t>
            </w:r>
          </w:p>
          <w:p w:rsidR="00290A80" w:rsidRPr="007C1E77" w:rsidRDefault="00290A80" w:rsidP="00D031DD">
            <w:pPr>
              <w:rPr>
                <w:rFonts w:cstheme="minorHAnsi"/>
                <w:szCs w:val="26"/>
              </w:rPr>
            </w:pPr>
          </w:p>
        </w:tc>
      </w:tr>
      <w:tr w:rsidR="009C2D82" w:rsidRPr="007C1E77" w:rsidTr="00393ABD">
        <w:tblPrEx>
          <w:tblCellMar>
            <w:left w:w="108" w:type="dxa"/>
            <w:right w:w="108" w:type="dxa"/>
          </w:tblCellMar>
        </w:tblPrEx>
        <w:trPr>
          <w:trHeight w:val="113"/>
        </w:trPr>
        <w:tc>
          <w:tcPr>
            <w:tcW w:w="1980" w:type="dxa"/>
            <w:shd w:val="clear" w:color="auto" w:fill="9DD7EA"/>
          </w:tcPr>
          <w:p w:rsidR="001A531B" w:rsidRPr="007C1E77" w:rsidRDefault="001A531B" w:rsidP="00290A80">
            <w:pPr>
              <w:spacing w:before="100"/>
              <w:jc w:val="center"/>
              <w:rPr>
                <w:rFonts w:cstheme="minorHAnsi"/>
                <w:szCs w:val="28"/>
              </w:rPr>
            </w:pPr>
          </w:p>
        </w:tc>
        <w:tc>
          <w:tcPr>
            <w:tcW w:w="8486" w:type="dxa"/>
            <w:gridSpan w:val="2"/>
            <w:shd w:val="clear" w:color="auto" w:fill="9DD7EA"/>
          </w:tcPr>
          <w:p w:rsidR="00D92887" w:rsidRPr="007C1E77" w:rsidRDefault="00D92887" w:rsidP="008308A9">
            <w:pPr>
              <w:spacing w:before="10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Hvordan skal en sundheds</w:t>
            </w:r>
            <w:r w:rsidR="00FE3AE0" w:rsidRPr="007C1E77">
              <w:rPr>
                <w:rFonts w:cstheme="minorHAnsi"/>
                <w:b/>
                <w:szCs w:val="28"/>
              </w:rPr>
              <w:t>reform adressere rehabilitering,</w:t>
            </w:r>
            <w:r w:rsidR="008308A9">
              <w:rPr>
                <w:rFonts w:cstheme="minorHAnsi"/>
                <w:b/>
                <w:szCs w:val="28"/>
              </w:rPr>
              <w:t xml:space="preserve"> </w:t>
            </w:r>
            <w:r w:rsidR="00581AEC" w:rsidRPr="007C1E77">
              <w:rPr>
                <w:rFonts w:cstheme="minorHAnsi"/>
                <w:b/>
                <w:szCs w:val="28"/>
              </w:rPr>
              <w:t>s</w:t>
            </w:r>
            <w:r w:rsidR="00FE3AE0" w:rsidRPr="007C1E77">
              <w:rPr>
                <w:rFonts w:cstheme="minorHAnsi"/>
                <w:b/>
                <w:szCs w:val="28"/>
              </w:rPr>
              <w:t xml:space="preserve">enfølger og </w:t>
            </w:r>
            <w:r w:rsidRPr="007C1E77">
              <w:rPr>
                <w:rFonts w:cstheme="minorHAnsi"/>
                <w:b/>
                <w:szCs w:val="28"/>
              </w:rPr>
              <w:t>palliation?</w:t>
            </w:r>
          </w:p>
          <w:p w:rsidR="008C118B" w:rsidRPr="007C1E77" w:rsidRDefault="00D92887" w:rsidP="008C118B">
            <w:pPr>
              <w:rPr>
                <w:rFonts w:cstheme="minorHAnsi"/>
                <w:sz w:val="16"/>
                <w:szCs w:val="20"/>
              </w:rPr>
            </w:pPr>
            <w:r w:rsidRPr="007C1E77">
              <w:rPr>
                <w:rFonts w:cstheme="minorHAnsi"/>
                <w:i/>
                <w:szCs w:val="26"/>
              </w:rPr>
              <w:t>v/</w:t>
            </w:r>
            <w:r w:rsidR="00715010">
              <w:rPr>
                <w:rFonts w:cstheme="minorHAnsi"/>
                <w:i/>
                <w:szCs w:val="26"/>
              </w:rPr>
              <w:t xml:space="preserve"> </w:t>
            </w:r>
            <w:r w:rsidRPr="007C1E77">
              <w:rPr>
                <w:rFonts w:cstheme="minorHAnsi"/>
                <w:i/>
                <w:szCs w:val="26"/>
              </w:rPr>
              <w:t>Anja Bo</w:t>
            </w:r>
            <w:r w:rsidR="00A70E1D">
              <w:rPr>
                <w:rFonts w:cstheme="minorHAnsi"/>
                <w:i/>
                <w:szCs w:val="26"/>
              </w:rPr>
              <w:t>, journalist</w:t>
            </w:r>
          </w:p>
          <w:p w:rsidR="00E23B5C" w:rsidRDefault="00D92887" w:rsidP="00290A80">
            <w:pPr>
              <w:rPr>
                <w:rFonts w:cstheme="minorHAnsi"/>
                <w:sz w:val="16"/>
                <w:szCs w:val="20"/>
              </w:rPr>
            </w:pPr>
            <w:r w:rsidRPr="007C1E77">
              <w:rPr>
                <w:rFonts w:cstheme="minorHAnsi"/>
                <w:sz w:val="16"/>
                <w:szCs w:val="20"/>
              </w:rPr>
              <w:t>Interview med</w:t>
            </w:r>
            <w:r w:rsidR="00AD34F9">
              <w:rPr>
                <w:rFonts w:cstheme="minorHAnsi"/>
                <w:sz w:val="16"/>
                <w:szCs w:val="20"/>
              </w:rPr>
              <w:t xml:space="preserve"> </w:t>
            </w:r>
            <w:r w:rsidRPr="007C1E77">
              <w:rPr>
                <w:rFonts w:cstheme="minorHAnsi"/>
                <w:sz w:val="16"/>
                <w:szCs w:val="20"/>
              </w:rPr>
              <w:t>Michael Borre</w:t>
            </w:r>
            <w:r w:rsidR="00134803">
              <w:rPr>
                <w:rFonts w:cstheme="minorHAnsi"/>
                <w:sz w:val="16"/>
                <w:szCs w:val="20"/>
              </w:rPr>
              <w:t>, formand, DMCG.dk</w:t>
            </w:r>
            <w:r w:rsidRPr="007C1E77">
              <w:rPr>
                <w:rFonts w:cstheme="minorHAnsi"/>
                <w:sz w:val="16"/>
                <w:szCs w:val="20"/>
              </w:rPr>
              <w:t>, Anne Bukh</w:t>
            </w:r>
            <w:r w:rsidR="00134803">
              <w:rPr>
                <w:rFonts w:cstheme="minorHAnsi"/>
                <w:sz w:val="16"/>
                <w:szCs w:val="20"/>
              </w:rPr>
              <w:t>, formand, DCCC</w:t>
            </w:r>
            <w:r w:rsidR="00AD34F9">
              <w:rPr>
                <w:rFonts w:cstheme="minorHAnsi"/>
                <w:sz w:val="16"/>
                <w:szCs w:val="20"/>
              </w:rPr>
              <w:t>, Helen Bernt Andersen</w:t>
            </w:r>
            <w:r w:rsidR="00134803">
              <w:rPr>
                <w:rFonts w:cstheme="minorHAnsi"/>
                <w:sz w:val="16"/>
                <w:szCs w:val="20"/>
              </w:rPr>
              <w:t xml:space="preserve">, formand, </w:t>
            </w:r>
            <w:r w:rsidR="00134803" w:rsidRPr="00134803">
              <w:rPr>
                <w:rFonts w:cstheme="minorHAnsi"/>
                <w:sz w:val="16"/>
                <w:szCs w:val="20"/>
              </w:rPr>
              <w:t>Kræftens Bekæmpelse</w:t>
            </w:r>
            <w:r w:rsidR="00AD34F9">
              <w:rPr>
                <w:rFonts w:cstheme="minorHAnsi"/>
                <w:sz w:val="16"/>
                <w:szCs w:val="20"/>
              </w:rPr>
              <w:t xml:space="preserve"> </w:t>
            </w:r>
            <w:bookmarkStart w:id="0" w:name="_GoBack"/>
            <w:bookmarkEnd w:id="0"/>
          </w:p>
          <w:p w:rsidR="00290A80" w:rsidRPr="007C1E77" w:rsidRDefault="00290A80" w:rsidP="00290A80">
            <w:pPr>
              <w:rPr>
                <w:rFonts w:cstheme="minorHAnsi"/>
                <w:sz w:val="16"/>
                <w:szCs w:val="20"/>
              </w:rPr>
            </w:pPr>
          </w:p>
        </w:tc>
      </w:tr>
      <w:tr w:rsidR="00D809C4" w:rsidRPr="007C1E77" w:rsidTr="00B565CB">
        <w:tblPrEx>
          <w:tblCellMar>
            <w:left w:w="108" w:type="dxa"/>
            <w:right w:w="108" w:type="dxa"/>
          </w:tblCellMar>
        </w:tblPrEx>
        <w:trPr>
          <w:trHeight w:val="567"/>
        </w:trPr>
        <w:tc>
          <w:tcPr>
            <w:tcW w:w="1980" w:type="dxa"/>
            <w:shd w:val="clear" w:color="auto" w:fill="auto"/>
          </w:tcPr>
          <w:p w:rsidR="00D809C4" w:rsidRPr="007C1E77" w:rsidRDefault="006F299C" w:rsidP="001A531B">
            <w:pPr>
              <w:spacing w:before="240"/>
              <w:jc w:val="center"/>
              <w:rPr>
                <w:rFonts w:cstheme="minorHAnsi"/>
                <w:szCs w:val="28"/>
              </w:rPr>
            </w:pPr>
            <w:r w:rsidRPr="007C1E77">
              <w:rPr>
                <w:rFonts w:cstheme="minorHAnsi"/>
                <w:szCs w:val="28"/>
              </w:rPr>
              <w:t>Kl. 12</w:t>
            </w:r>
            <w:r w:rsidR="00C41D75" w:rsidRPr="007C1E77">
              <w:rPr>
                <w:rFonts w:cstheme="minorHAnsi"/>
                <w:szCs w:val="28"/>
              </w:rPr>
              <w:t>.45</w:t>
            </w:r>
          </w:p>
        </w:tc>
        <w:tc>
          <w:tcPr>
            <w:tcW w:w="8486" w:type="dxa"/>
            <w:gridSpan w:val="2"/>
            <w:shd w:val="clear" w:color="auto" w:fill="auto"/>
          </w:tcPr>
          <w:p w:rsidR="00412FFA" w:rsidRPr="007C1E77" w:rsidRDefault="00581243" w:rsidP="00412FFA">
            <w:pPr>
              <w:spacing w:before="240" w:after="24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Pause</w:t>
            </w:r>
          </w:p>
        </w:tc>
      </w:tr>
      <w:tr w:rsidR="001A531B" w:rsidRPr="007C1E77" w:rsidTr="00A70E1D">
        <w:tblPrEx>
          <w:tblCellMar>
            <w:left w:w="108" w:type="dxa"/>
            <w:right w:w="108" w:type="dxa"/>
          </w:tblCellMar>
        </w:tblPrEx>
        <w:trPr>
          <w:trHeight w:val="1134"/>
        </w:trPr>
        <w:tc>
          <w:tcPr>
            <w:tcW w:w="1980" w:type="dxa"/>
            <w:shd w:val="clear" w:color="auto" w:fill="0F7F7F"/>
          </w:tcPr>
          <w:p w:rsidR="001A531B" w:rsidRPr="00DD52F4" w:rsidRDefault="009065AB" w:rsidP="00E93B1C">
            <w:pPr>
              <w:jc w:val="center"/>
              <w:rPr>
                <w:rFonts w:cstheme="minorHAnsi"/>
                <w:color w:val="FFFFFF" w:themeColor="background1"/>
                <w:sz w:val="56"/>
                <w:szCs w:val="80"/>
              </w:rPr>
            </w:pPr>
            <w:r w:rsidRPr="00DD52F4">
              <w:rPr>
                <w:rFonts w:cstheme="minorHAnsi"/>
                <w:color w:val="FFFFFF" w:themeColor="background1"/>
                <w:sz w:val="56"/>
                <w:szCs w:val="80"/>
              </w:rPr>
              <w:t>2.</w:t>
            </w:r>
          </w:p>
          <w:p w:rsidR="001A531B" w:rsidRPr="007C1E77" w:rsidRDefault="001A531B" w:rsidP="00E93B1C">
            <w:pPr>
              <w:spacing w:after="100"/>
              <w:jc w:val="center"/>
              <w:rPr>
                <w:rFonts w:cstheme="minorHAnsi"/>
                <w:b/>
                <w:sz w:val="36"/>
                <w:szCs w:val="44"/>
              </w:rPr>
            </w:pPr>
            <w:r w:rsidRPr="00DD52F4">
              <w:rPr>
                <w:rFonts w:cstheme="minorHAnsi"/>
                <w:color w:val="FFFFFF" w:themeColor="background1"/>
                <w:sz w:val="36"/>
                <w:szCs w:val="44"/>
              </w:rPr>
              <w:t>SESSION</w:t>
            </w:r>
          </w:p>
        </w:tc>
        <w:tc>
          <w:tcPr>
            <w:tcW w:w="8486" w:type="dxa"/>
            <w:gridSpan w:val="2"/>
            <w:shd w:val="clear" w:color="auto" w:fill="0F7F7F"/>
          </w:tcPr>
          <w:p w:rsidR="001A531B" w:rsidRPr="007C1E77" w:rsidRDefault="00E96F23" w:rsidP="00E93B1C">
            <w:pPr>
              <w:spacing w:before="340"/>
              <w:rPr>
                <w:rFonts w:cstheme="minorHAnsi"/>
                <w:sz w:val="36"/>
                <w:szCs w:val="44"/>
              </w:rPr>
            </w:pPr>
            <w:r w:rsidRPr="00A53CA9">
              <w:rPr>
                <w:rFonts w:cstheme="minorHAnsi"/>
                <w:color w:val="FFFFFF" w:themeColor="background1"/>
                <w:sz w:val="36"/>
                <w:szCs w:val="44"/>
              </w:rPr>
              <w:t>Rehabilitering og senfølger</w:t>
            </w:r>
          </w:p>
        </w:tc>
      </w:tr>
      <w:tr w:rsidR="001A531B" w:rsidRPr="007C1E77" w:rsidTr="00393ABD">
        <w:tblPrEx>
          <w:tblCellMar>
            <w:left w:w="108" w:type="dxa"/>
            <w:right w:w="108" w:type="dxa"/>
          </w:tblCellMar>
        </w:tblPrEx>
        <w:tc>
          <w:tcPr>
            <w:tcW w:w="1980" w:type="dxa"/>
            <w:shd w:val="clear" w:color="auto" w:fill="77D9AF"/>
          </w:tcPr>
          <w:p w:rsidR="001A531B" w:rsidRPr="00A70E1D" w:rsidRDefault="00B55D3E" w:rsidP="00A70E1D">
            <w:pPr>
              <w:spacing w:before="100"/>
              <w:jc w:val="center"/>
              <w:rPr>
                <w:rFonts w:cstheme="minorHAnsi"/>
                <w:szCs w:val="28"/>
              </w:rPr>
            </w:pPr>
            <w:r w:rsidRPr="00A70E1D">
              <w:rPr>
                <w:rFonts w:cstheme="minorHAnsi"/>
                <w:szCs w:val="28"/>
              </w:rPr>
              <w:t>Kl. 13</w:t>
            </w:r>
            <w:r w:rsidR="00C41D75" w:rsidRPr="00A70E1D">
              <w:rPr>
                <w:rFonts w:cstheme="minorHAnsi"/>
                <w:szCs w:val="28"/>
              </w:rPr>
              <w:t>.00</w:t>
            </w:r>
          </w:p>
        </w:tc>
        <w:tc>
          <w:tcPr>
            <w:tcW w:w="8486" w:type="dxa"/>
            <w:gridSpan w:val="2"/>
            <w:shd w:val="clear" w:color="auto" w:fill="77D9AF"/>
          </w:tcPr>
          <w:p w:rsidR="00D92887" w:rsidRPr="007C1E77" w:rsidRDefault="008308A9" w:rsidP="00B2070B">
            <w:pPr>
              <w:spacing w:before="100"/>
              <w:rPr>
                <w:rFonts w:ascii="Fighter" w:hAnsi="Fighter" w:cstheme="minorHAnsi"/>
                <w:sz w:val="18"/>
              </w:rPr>
            </w:pPr>
            <w:r>
              <w:rPr>
                <w:rFonts w:cstheme="minorHAnsi"/>
                <w:b/>
                <w:szCs w:val="28"/>
              </w:rPr>
              <w:t>Video −</w:t>
            </w:r>
            <w:r w:rsidR="00D92887" w:rsidRPr="007C1E77">
              <w:rPr>
                <w:rFonts w:cstheme="minorHAnsi"/>
                <w:b/>
                <w:szCs w:val="28"/>
              </w:rPr>
              <w:t xml:space="preserve"> </w:t>
            </w:r>
            <w:r w:rsidR="00FE3AE0" w:rsidRPr="007C1E77">
              <w:rPr>
                <w:rFonts w:cstheme="minorHAnsi"/>
                <w:b/>
                <w:szCs w:val="28"/>
              </w:rPr>
              <w:t>patienter</w:t>
            </w:r>
            <w:r w:rsidR="00D92887" w:rsidRPr="007C1E77">
              <w:rPr>
                <w:rFonts w:cstheme="minorHAnsi"/>
                <w:b/>
                <w:szCs w:val="28"/>
              </w:rPr>
              <w:t xml:space="preserve"> om senfølger</w:t>
            </w:r>
          </w:p>
          <w:p w:rsidR="001A531B" w:rsidRPr="00CD5DE2" w:rsidRDefault="001A531B" w:rsidP="009233C9">
            <w:pPr>
              <w:rPr>
                <w:rFonts w:cstheme="minorHAnsi"/>
                <w:i/>
                <w:szCs w:val="26"/>
              </w:rPr>
            </w:pPr>
            <w:r w:rsidRPr="00CD5DE2">
              <w:rPr>
                <w:rFonts w:cstheme="minorHAnsi"/>
                <w:i/>
                <w:szCs w:val="26"/>
              </w:rPr>
              <w:t xml:space="preserve">v/ </w:t>
            </w:r>
            <w:r w:rsidR="00D92887" w:rsidRPr="00CD5DE2">
              <w:rPr>
                <w:rFonts w:cstheme="minorHAnsi"/>
                <w:i/>
                <w:szCs w:val="26"/>
              </w:rPr>
              <w:t>Anja Bo</w:t>
            </w:r>
            <w:r w:rsidR="008308A9" w:rsidRPr="00CD5DE2">
              <w:rPr>
                <w:rFonts w:cstheme="minorHAnsi"/>
                <w:i/>
                <w:szCs w:val="26"/>
              </w:rPr>
              <w:t>, journalist</w:t>
            </w:r>
          </w:p>
          <w:p w:rsidR="00B2070B" w:rsidRPr="007C1E77" w:rsidRDefault="00B2070B" w:rsidP="009233C9">
            <w:pPr>
              <w:rPr>
                <w:rFonts w:cstheme="minorHAnsi"/>
                <w:sz w:val="16"/>
                <w:szCs w:val="20"/>
              </w:rPr>
            </w:pPr>
          </w:p>
        </w:tc>
      </w:tr>
      <w:tr w:rsidR="00D92887" w:rsidRPr="007C1E77" w:rsidTr="00393ABD">
        <w:tblPrEx>
          <w:tblCellMar>
            <w:left w:w="108" w:type="dxa"/>
            <w:right w:w="108" w:type="dxa"/>
          </w:tblCellMar>
        </w:tblPrEx>
        <w:tc>
          <w:tcPr>
            <w:tcW w:w="1980" w:type="dxa"/>
            <w:shd w:val="clear" w:color="auto" w:fill="77D9AF"/>
          </w:tcPr>
          <w:p w:rsidR="00D92887" w:rsidRPr="007C1E77" w:rsidRDefault="00D92887" w:rsidP="00A70E1D">
            <w:pPr>
              <w:spacing w:before="100"/>
              <w:jc w:val="center"/>
              <w:rPr>
                <w:rFonts w:cstheme="minorHAnsi"/>
                <w:szCs w:val="28"/>
              </w:rPr>
            </w:pPr>
          </w:p>
        </w:tc>
        <w:tc>
          <w:tcPr>
            <w:tcW w:w="8486" w:type="dxa"/>
            <w:gridSpan w:val="2"/>
            <w:shd w:val="clear" w:color="auto" w:fill="77D9AF"/>
          </w:tcPr>
          <w:p w:rsidR="00134803" w:rsidRDefault="00D92887" w:rsidP="00C94819">
            <w:pPr>
              <w:spacing w:before="10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 xml:space="preserve">Rehabilitering og senfølger. </w:t>
            </w:r>
          </w:p>
          <w:p w:rsidR="00B2070B" w:rsidRDefault="00D92887" w:rsidP="00134803">
            <w:pPr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 xml:space="preserve">Hvad </w:t>
            </w:r>
            <w:r w:rsidR="00581AEC" w:rsidRPr="007C1E77">
              <w:rPr>
                <w:rFonts w:cstheme="minorHAnsi"/>
                <w:b/>
                <w:szCs w:val="28"/>
              </w:rPr>
              <w:t xml:space="preserve">er </w:t>
            </w:r>
            <w:r w:rsidRPr="007C1E77">
              <w:rPr>
                <w:rFonts w:cstheme="minorHAnsi"/>
                <w:b/>
                <w:szCs w:val="28"/>
              </w:rPr>
              <w:t>opgaven i almen praksis</w:t>
            </w:r>
            <w:r w:rsidR="00FE3AE0" w:rsidRPr="007C1E77">
              <w:rPr>
                <w:rFonts w:cstheme="minorHAnsi"/>
                <w:b/>
                <w:szCs w:val="28"/>
              </w:rPr>
              <w:t xml:space="preserve"> – og hvordan skabes sammenhæng</w:t>
            </w:r>
            <w:r w:rsidRPr="007C1E77">
              <w:rPr>
                <w:rFonts w:cstheme="minorHAnsi"/>
                <w:b/>
                <w:szCs w:val="28"/>
              </w:rPr>
              <w:t>?</w:t>
            </w:r>
          </w:p>
          <w:p w:rsidR="00CD5DE2" w:rsidRDefault="00826A19" w:rsidP="00826A19">
            <w:pPr>
              <w:rPr>
                <w:rFonts w:cstheme="minorHAnsi"/>
                <w:i/>
                <w:szCs w:val="26"/>
              </w:rPr>
            </w:pPr>
            <w:r>
              <w:rPr>
                <w:rFonts w:cstheme="minorHAnsi"/>
                <w:i/>
                <w:szCs w:val="26"/>
              </w:rPr>
              <w:t xml:space="preserve">v/ Roar Maagaard, praktiserende læge, lektor </w:t>
            </w:r>
          </w:p>
          <w:p w:rsidR="00826A19" w:rsidRPr="00826A19" w:rsidRDefault="00826A19" w:rsidP="00826A19">
            <w:pPr>
              <w:rPr>
                <w:rFonts w:cstheme="minorHAnsi"/>
                <w:szCs w:val="26"/>
              </w:rPr>
            </w:pPr>
          </w:p>
        </w:tc>
      </w:tr>
      <w:tr w:rsidR="00767383" w:rsidRPr="007C1E77" w:rsidTr="00393ABD">
        <w:tblPrEx>
          <w:tblCellMar>
            <w:left w:w="108" w:type="dxa"/>
            <w:right w:w="108" w:type="dxa"/>
          </w:tblCellMar>
        </w:tblPrEx>
        <w:tc>
          <w:tcPr>
            <w:tcW w:w="1980" w:type="dxa"/>
            <w:shd w:val="clear" w:color="auto" w:fill="77D9AF"/>
          </w:tcPr>
          <w:p w:rsidR="00767383" w:rsidRPr="007C1E77" w:rsidRDefault="00767383" w:rsidP="00A70E1D">
            <w:pPr>
              <w:spacing w:before="100"/>
              <w:jc w:val="center"/>
              <w:rPr>
                <w:rFonts w:cstheme="minorHAnsi"/>
                <w:szCs w:val="28"/>
              </w:rPr>
            </w:pPr>
          </w:p>
        </w:tc>
        <w:tc>
          <w:tcPr>
            <w:tcW w:w="8486" w:type="dxa"/>
            <w:gridSpan w:val="2"/>
            <w:shd w:val="clear" w:color="auto" w:fill="77D9AF"/>
          </w:tcPr>
          <w:p w:rsidR="00767383" w:rsidRPr="007C1E77" w:rsidRDefault="00767383" w:rsidP="00B2070B">
            <w:pPr>
              <w:spacing w:before="10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Kommunerne er klar til at løfte rehabiliteringsopgaven.  ’Vi samler kræfterne’ – et samarbejde m</w:t>
            </w:r>
            <w:r w:rsidR="009065AB">
              <w:rPr>
                <w:rFonts w:cstheme="minorHAnsi"/>
                <w:b/>
                <w:szCs w:val="28"/>
              </w:rPr>
              <w:t>ellem 9 kommuner i Nordsjælland.</w:t>
            </w:r>
          </w:p>
          <w:p w:rsidR="00767383" w:rsidRDefault="002B53DF" w:rsidP="002B53DF">
            <w:pPr>
              <w:rPr>
                <w:rFonts w:cstheme="minorHAnsi"/>
                <w:i/>
                <w:szCs w:val="26"/>
              </w:rPr>
            </w:pPr>
            <w:r w:rsidRPr="007C1E77">
              <w:rPr>
                <w:rFonts w:cstheme="minorHAnsi"/>
                <w:i/>
                <w:szCs w:val="26"/>
              </w:rPr>
              <w:t>v/</w:t>
            </w:r>
            <w:r w:rsidR="00715010">
              <w:rPr>
                <w:rFonts w:cstheme="minorHAnsi"/>
                <w:i/>
                <w:szCs w:val="26"/>
              </w:rPr>
              <w:t xml:space="preserve"> </w:t>
            </w:r>
            <w:r w:rsidRPr="007C1E77">
              <w:rPr>
                <w:rFonts w:cstheme="minorHAnsi"/>
                <w:i/>
                <w:szCs w:val="26"/>
              </w:rPr>
              <w:t xml:space="preserve">Anne </w:t>
            </w:r>
            <w:proofErr w:type="spellStart"/>
            <w:r w:rsidRPr="007C1E77">
              <w:rPr>
                <w:rFonts w:cstheme="minorHAnsi"/>
                <w:i/>
                <w:szCs w:val="26"/>
              </w:rPr>
              <w:t>Ganner</w:t>
            </w:r>
            <w:proofErr w:type="spellEnd"/>
            <w:r w:rsidRPr="007C1E77">
              <w:rPr>
                <w:rFonts w:cstheme="minorHAnsi"/>
                <w:i/>
                <w:szCs w:val="26"/>
              </w:rPr>
              <w:t xml:space="preserve"> Bech, leder af F</w:t>
            </w:r>
            <w:r w:rsidR="00581AEC" w:rsidRPr="007C1E77">
              <w:rPr>
                <w:rFonts w:cstheme="minorHAnsi"/>
                <w:i/>
                <w:szCs w:val="26"/>
              </w:rPr>
              <w:t>orebyggelsesenheden, Ballerup Kommune og formand for det tværkommunale samarbejde ”Vi samler Kræfterne”</w:t>
            </w:r>
          </w:p>
          <w:p w:rsidR="00A05A78" w:rsidRPr="007C1E77" w:rsidRDefault="00A05A78" w:rsidP="002B53DF">
            <w:pPr>
              <w:rPr>
                <w:rFonts w:cstheme="minorHAnsi"/>
                <w:b/>
                <w:szCs w:val="28"/>
              </w:rPr>
            </w:pPr>
          </w:p>
        </w:tc>
      </w:tr>
    </w:tbl>
    <w:p w:rsidR="008308A9" w:rsidRDefault="008308A9">
      <w:r>
        <w:br w:type="page"/>
      </w:r>
    </w:p>
    <w:tbl>
      <w:tblPr>
        <w:tblStyle w:val="Tabel-Gitter"/>
        <w:tblW w:w="104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8476"/>
        <w:gridCol w:w="10"/>
      </w:tblGrid>
      <w:tr w:rsidR="00767383" w:rsidRPr="007C1E77" w:rsidTr="00393ABD">
        <w:tc>
          <w:tcPr>
            <w:tcW w:w="1980" w:type="dxa"/>
            <w:shd w:val="clear" w:color="auto" w:fill="77D9AF"/>
          </w:tcPr>
          <w:p w:rsidR="00767383" w:rsidRPr="007C1E77" w:rsidRDefault="00767383" w:rsidP="00A70E1D">
            <w:pPr>
              <w:spacing w:before="100"/>
              <w:jc w:val="center"/>
              <w:rPr>
                <w:rFonts w:cstheme="minorHAnsi"/>
                <w:szCs w:val="28"/>
              </w:rPr>
            </w:pPr>
          </w:p>
        </w:tc>
        <w:tc>
          <w:tcPr>
            <w:tcW w:w="8486" w:type="dxa"/>
            <w:gridSpan w:val="2"/>
            <w:shd w:val="clear" w:color="auto" w:fill="77D9AF"/>
          </w:tcPr>
          <w:p w:rsidR="00767383" w:rsidRPr="007C1E77" w:rsidRDefault="00767383" w:rsidP="00A05A78">
            <w:pPr>
              <w:spacing w:before="10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Med redskaber til at identificere patientens senfølge</w:t>
            </w:r>
            <w:r w:rsidR="003A21C1">
              <w:rPr>
                <w:rFonts w:cstheme="minorHAnsi"/>
                <w:b/>
                <w:szCs w:val="28"/>
              </w:rPr>
              <w:t>r har vi mulighed for at hjælpe</w:t>
            </w:r>
          </w:p>
          <w:p w:rsidR="00767383" w:rsidRDefault="00767383" w:rsidP="00D92887">
            <w:pPr>
              <w:rPr>
                <w:rFonts w:cstheme="minorHAnsi"/>
                <w:i/>
                <w:szCs w:val="26"/>
              </w:rPr>
            </w:pPr>
            <w:r w:rsidRPr="007C1E77">
              <w:rPr>
                <w:rFonts w:cstheme="minorHAnsi"/>
                <w:i/>
                <w:szCs w:val="26"/>
              </w:rPr>
              <w:t>v/</w:t>
            </w:r>
            <w:r w:rsidR="00715010">
              <w:rPr>
                <w:rFonts w:cstheme="minorHAnsi"/>
                <w:i/>
                <w:szCs w:val="26"/>
              </w:rPr>
              <w:t xml:space="preserve"> </w:t>
            </w:r>
            <w:r w:rsidR="003A21C1">
              <w:rPr>
                <w:rFonts w:cstheme="minorHAnsi"/>
                <w:i/>
                <w:szCs w:val="26"/>
              </w:rPr>
              <w:t>Peter Christensen, p</w:t>
            </w:r>
            <w:r w:rsidRPr="007C1E77">
              <w:rPr>
                <w:rFonts w:cstheme="minorHAnsi"/>
                <w:i/>
                <w:szCs w:val="26"/>
              </w:rPr>
              <w:t>rofessor, Kræftens Bekæmpelses Nationale Forskningscenter for Senfølger til kræft i bækkenorganerne, Aarhus Universitetshospital</w:t>
            </w:r>
          </w:p>
          <w:p w:rsidR="00A05A78" w:rsidRPr="007C1E77" w:rsidRDefault="00A05A78" w:rsidP="00D92887">
            <w:pPr>
              <w:rPr>
                <w:rFonts w:cstheme="minorHAnsi"/>
                <w:i/>
                <w:szCs w:val="26"/>
              </w:rPr>
            </w:pPr>
          </w:p>
        </w:tc>
      </w:tr>
      <w:tr w:rsidR="00E97E01" w:rsidRPr="007C1E77" w:rsidTr="00393ABD">
        <w:tc>
          <w:tcPr>
            <w:tcW w:w="1980" w:type="dxa"/>
            <w:shd w:val="clear" w:color="auto" w:fill="77D9AF"/>
          </w:tcPr>
          <w:p w:rsidR="00E97E01" w:rsidRPr="007C1E77" w:rsidRDefault="00E97E01" w:rsidP="00A70E1D">
            <w:pPr>
              <w:spacing w:before="100"/>
              <w:jc w:val="center"/>
              <w:rPr>
                <w:rFonts w:cstheme="minorHAnsi"/>
                <w:szCs w:val="28"/>
              </w:rPr>
            </w:pPr>
          </w:p>
        </w:tc>
        <w:tc>
          <w:tcPr>
            <w:tcW w:w="8486" w:type="dxa"/>
            <w:gridSpan w:val="2"/>
            <w:shd w:val="clear" w:color="auto" w:fill="77D9AF"/>
          </w:tcPr>
          <w:p w:rsidR="00E97E01" w:rsidRPr="00C631BE" w:rsidRDefault="00E97E01" w:rsidP="00A05A78">
            <w:pPr>
              <w:spacing w:before="100"/>
              <w:rPr>
                <w:rFonts w:cstheme="minorHAnsi"/>
                <w:b/>
                <w:szCs w:val="28"/>
              </w:rPr>
            </w:pPr>
            <w:r w:rsidRPr="00C631BE">
              <w:rPr>
                <w:rFonts w:cstheme="minorHAnsi"/>
                <w:b/>
                <w:szCs w:val="28"/>
              </w:rPr>
              <w:t xml:space="preserve">Interview </w:t>
            </w:r>
            <w:r w:rsidR="00EC4D53" w:rsidRPr="00C631BE">
              <w:rPr>
                <w:rFonts w:cstheme="minorHAnsi"/>
                <w:b/>
                <w:szCs w:val="28"/>
              </w:rPr>
              <w:t>med Stephanie Lose</w:t>
            </w:r>
            <w:r w:rsidR="00A63A0F" w:rsidRPr="00C631BE">
              <w:rPr>
                <w:rFonts w:cstheme="minorHAnsi"/>
                <w:b/>
                <w:szCs w:val="28"/>
              </w:rPr>
              <w:t>, formand for Danske Regioner</w:t>
            </w:r>
            <w:r w:rsidR="00EC4D53" w:rsidRPr="00C631BE">
              <w:rPr>
                <w:rFonts w:cstheme="minorHAnsi"/>
                <w:b/>
                <w:szCs w:val="28"/>
              </w:rPr>
              <w:t xml:space="preserve"> og </w:t>
            </w:r>
            <w:r w:rsidR="00C631BE" w:rsidRPr="00C631BE">
              <w:rPr>
                <w:b/>
              </w:rPr>
              <w:t xml:space="preserve">Pernille Beckmann, borgmester i Greve Kommune og medlem af KL’s Sundheds- og Ældreudvalg </w:t>
            </w:r>
          </w:p>
          <w:p w:rsidR="00E97E01" w:rsidRPr="00B75C76" w:rsidRDefault="00E97E01" w:rsidP="00E97E01">
            <w:pPr>
              <w:rPr>
                <w:rFonts w:cstheme="minorHAnsi"/>
                <w:i/>
                <w:szCs w:val="26"/>
              </w:rPr>
            </w:pPr>
            <w:r w:rsidRPr="00B75C76">
              <w:rPr>
                <w:rFonts w:cstheme="minorHAnsi"/>
                <w:i/>
                <w:szCs w:val="26"/>
              </w:rPr>
              <w:t>v/</w:t>
            </w:r>
            <w:r w:rsidR="00715010" w:rsidRPr="00B75C76">
              <w:rPr>
                <w:rFonts w:cstheme="minorHAnsi"/>
                <w:i/>
                <w:szCs w:val="26"/>
              </w:rPr>
              <w:t xml:space="preserve"> </w:t>
            </w:r>
            <w:r w:rsidRPr="00B75C76">
              <w:rPr>
                <w:rFonts w:cstheme="minorHAnsi"/>
                <w:i/>
                <w:szCs w:val="26"/>
              </w:rPr>
              <w:t>Anja Bo</w:t>
            </w:r>
            <w:r w:rsidR="003A21C1" w:rsidRPr="00B75C76">
              <w:rPr>
                <w:rFonts w:cstheme="minorHAnsi"/>
                <w:i/>
                <w:szCs w:val="26"/>
              </w:rPr>
              <w:t>, journalist</w:t>
            </w:r>
          </w:p>
          <w:p w:rsidR="00E97E01" w:rsidRDefault="00E97E01" w:rsidP="00E97E01">
            <w:pPr>
              <w:rPr>
                <w:rFonts w:cstheme="minorHAnsi"/>
                <w:sz w:val="16"/>
                <w:szCs w:val="20"/>
              </w:rPr>
            </w:pPr>
            <w:r w:rsidRPr="007C1E77">
              <w:rPr>
                <w:rFonts w:cstheme="minorHAnsi"/>
                <w:sz w:val="16"/>
                <w:szCs w:val="20"/>
              </w:rPr>
              <w:t xml:space="preserve">Hvem har opgaven i forhold </w:t>
            </w:r>
            <w:r w:rsidR="00E002DB">
              <w:rPr>
                <w:rFonts w:cstheme="minorHAnsi"/>
                <w:sz w:val="16"/>
                <w:szCs w:val="20"/>
              </w:rPr>
              <w:t>til senfølger, og hvordan kan et</w:t>
            </w:r>
            <w:r w:rsidRPr="007C1E77">
              <w:rPr>
                <w:rFonts w:cstheme="minorHAnsi"/>
                <w:sz w:val="16"/>
                <w:szCs w:val="20"/>
              </w:rPr>
              <w:t xml:space="preserve"> </w:t>
            </w:r>
            <w:r w:rsidR="00E002DB">
              <w:rPr>
                <w:rFonts w:cstheme="minorHAnsi"/>
                <w:sz w:val="16"/>
                <w:szCs w:val="20"/>
              </w:rPr>
              <w:t>sundhedsudspil</w:t>
            </w:r>
            <w:r w:rsidRPr="007C1E77">
              <w:rPr>
                <w:rFonts w:cstheme="minorHAnsi"/>
                <w:sz w:val="16"/>
                <w:szCs w:val="20"/>
              </w:rPr>
              <w:t xml:space="preserve"> løfte de kommende års st</w:t>
            </w:r>
            <w:r w:rsidR="00642A20">
              <w:rPr>
                <w:rFonts w:cstheme="minorHAnsi"/>
                <w:sz w:val="16"/>
                <w:szCs w:val="20"/>
              </w:rPr>
              <w:t>ore udfordringer med flere</w:t>
            </w:r>
            <w:r w:rsidRPr="007C1E77">
              <w:rPr>
                <w:rFonts w:cstheme="minorHAnsi"/>
                <w:sz w:val="16"/>
                <w:szCs w:val="20"/>
              </w:rPr>
              <w:t xml:space="preserve"> kræftpatienter med behov for rehabilitering</w:t>
            </w:r>
            <w:r w:rsidR="009065AB">
              <w:rPr>
                <w:rFonts w:cstheme="minorHAnsi"/>
                <w:sz w:val="16"/>
                <w:szCs w:val="20"/>
              </w:rPr>
              <w:t xml:space="preserve"> af</w:t>
            </w:r>
            <w:r w:rsidRPr="007C1E77">
              <w:rPr>
                <w:rFonts w:cstheme="minorHAnsi"/>
                <w:sz w:val="16"/>
                <w:szCs w:val="20"/>
              </w:rPr>
              <w:t xml:space="preserve"> senfølger?</w:t>
            </w:r>
          </w:p>
          <w:p w:rsidR="00A05A78" w:rsidRPr="007C1E77" w:rsidRDefault="00A05A78" w:rsidP="00E97E01">
            <w:pPr>
              <w:rPr>
                <w:rFonts w:cstheme="minorHAnsi"/>
                <w:b/>
                <w:szCs w:val="28"/>
              </w:rPr>
            </w:pPr>
          </w:p>
        </w:tc>
      </w:tr>
      <w:tr w:rsidR="00E97E01" w:rsidRPr="007C1E77" w:rsidTr="00B565CB">
        <w:tc>
          <w:tcPr>
            <w:tcW w:w="1980" w:type="dxa"/>
            <w:shd w:val="clear" w:color="auto" w:fill="auto"/>
          </w:tcPr>
          <w:p w:rsidR="0088521E" w:rsidRPr="007C1E77" w:rsidRDefault="0088521E" w:rsidP="0088521E">
            <w:pPr>
              <w:jc w:val="center"/>
              <w:rPr>
                <w:rFonts w:cstheme="minorHAnsi"/>
                <w:b/>
                <w:szCs w:val="28"/>
              </w:rPr>
            </w:pPr>
          </w:p>
          <w:p w:rsidR="00E97E01" w:rsidRPr="0040066C" w:rsidRDefault="00B55D3E" w:rsidP="0088521E">
            <w:pPr>
              <w:jc w:val="center"/>
              <w:rPr>
                <w:rFonts w:cstheme="minorHAnsi"/>
                <w:szCs w:val="28"/>
              </w:rPr>
            </w:pPr>
            <w:r w:rsidRPr="0040066C">
              <w:rPr>
                <w:rFonts w:cstheme="minorHAnsi"/>
                <w:szCs w:val="28"/>
              </w:rPr>
              <w:t>Kl. 14</w:t>
            </w:r>
            <w:r w:rsidR="0088521E" w:rsidRPr="0040066C">
              <w:rPr>
                <w:rFonts w:cstheme="minorHAnsi"/>
                <w:szCs w:val="28"/>
              </w:rPr>
              <w:t>.00</w:t>
            </w:r>
          </w:p>
        </w:tc>
        <w:tc>
          <w:tcPr>
            <w:tcW w:w="8486" w:type="dxa"/>
            <w:gridSpan w:val="2"/>
            <w:shd w:val="clear" w:color="auto" w:fill="auto"/>
          </w:tcPr>
          <w:p w:rsidR="0088521E" w:rsidRPr="007C1E77" w:rsidRDefault="0088521E" w:rsidP="00E97E01">
            <w:pPr>
              <w:rPr>
                <w:rFonts w:cstheme="minorHAnsi"/>
                <w:b/>
                <w:szCs w:val="28"/>
              </w:rPr>
            </w:pPr>
          </w:p>
          <w:p w:rsidR="00E97E01" w:rsidRPr="007C1E77" w:rsidRDefault="00E97E01" w:rsidP="00E97E01">
            <w:pPr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Pause</w:t>
            </w:r>
          </w:p>
          <w:p w:rsidR="0088521E" w:rsidRPr="007C1E77" w:rsidRDefault="0088521E" w:rsidP="00E97E01">
            <w:pPr>
              <w:rPr>
                <w:rFonts w:cstheme="minorHAnsi"/>
                <w:b/>
                <w:szCs w:val="28"/>
              </w:rPr>
            </w:pPr>
          </w:p>
        </w:tc>
      </w:tr>
      <w:tr w:rsidR="00E97E01" w:rsidRPr="007C1E77" w:rsidTr="00A70E1D">
        <w:trPr>
          <w:gridAfter w:val="1"/>
          <w:wAfter w:w="10" w:type="dxa"/>
          <w:trHeight w:val="1134"/>
        </w:trPr>
        <w:tc>
          <w:tcPr>
            <w:tcW w:w="1980" w:type="dxa"/>
            <w:shd w:val="clear" w:color="auto" w:fill="F0001E"/>
          </w:tcPr>
          <w:p w:rsidR="00E97E01" w:rsidRPr="00DD52F4" w:rsidRDefault="00E97E01" w:rsidP="00E93B1C">
            <w:pPr>
              <w:jc w:val="center"/>
              <w:rPr>
                <w:rFonts w:cstheme="minorHAnsi"/>
                <w:color w:val="FFFFFF" w:themeColor="background1"/>
                <w:sz w:val="56"/>
                <w:szCs w:val="80"/>
              </w:rPr>
            </w:pPr>
            <w:r w:rsidRPr="007C1E77">
              <w:rPr>
                <w:sz w:val="18"/>
              </w:rPr>
              <w:br w:type="page"/>
            </w:r>
            <w:r w:rsidRPr="00DD52F4">
              <w:rPr>
                <w:rFonts w:cstheme="minorHAnsi"/>
                <w:color w:val="FFFFFF" w:themeColor="background1"/>
                <w:sz w:val="56"/>
                <w:szCs w:val="80"/>
              </w:rPr>
              <w:t>3.</w:t>
            </w:r>
          </w:p>
          <w:p w:rsidR="00E97E01" w:rsidRPr="007C1E77" w:rsidRDefault="00E97E01" w:rsidP="00E93B1C">
            <w:pPr>
              <w:spacing w:after="100"/>
              <w:jc w:val="center"/>
              <w:rPr>
                <w:rFonts w:cstheme="minorHAnsi"/>
                <w:b/>
                <w:sz w:val="36"/>
                <w:szCs w:val="44"/>
              </w:rPr>
            </w:pPr>
            <w:r w:rsidRPr="00DD52F4">
              <w:rPr>
                <w:rFonts w:cstheme="minorHAnsi"/>
                <w:color w:val="FFFFFF" w:themeColor="background1"/>
                <w:sz w:val="36"/>
                <w:szCs w:val="44"/>
              </w:rPr>
              <w:t>SESSION</w:t>
            </w:r>
          </w:p>
        </w:tc>
        <w:tc>
          <w:tcPr>
            <w:tcW w:w="8476" w:type="dxa"/>
            <w:shd w:val="clear" w:color="auto" w:fill="F0001E"/>
          </w:tcPr>
          <w:p w:rsidR="00E97E01" w:rsidRPr="007C1E77" w:rsidRDefault="00E97E01" w:rsidP="00E93B1C">
            <w:pPr>
              <w:spacing w:before="340"/>
              <w:rPr>
                <w:rFonts w:cstheme="minorHAnsi"/>
                <w:sz w:val="36"/>
                <w:szCs w:val="44"/>
              </w:rPr>
            </w:pPr>
            <w:r w:rsidRPr="00A53CA9">
              <w:rPr>
                <w:rFonts w:cstheme="minorHAnsi"/>
                <w:color w:val="FFFFFF" w:themeColor="background1"/>
                <w:sz w:val="36"/>
                <w:szCs w:val="44"/>
              </w:rPr>
              <w:t>Palliation</w:t>
            </w:r>
          </w:p>
        </w:tc>
      </w:tr>
      <w:tr w:rsidR="00E97E01" w:rsidRPr="007C1E77" w:rsidTr="00393ABD">
        <w:trPr>
          <w:gridAfter w:val="1"/>
          <w:wAfter w:w="10" w:type="dxa"/>
        </w:trPr>
        <w:tc>
          <w:tcPr>
            <w:tcW w:w="1980" w:type="dxa"/>
            <w:shd w:val="clear" w:color="auto" w:fill="F76F76"/>
          </w:tcPr>
          <w:p w:rsidR="00E97E01" w:rsidRPr="0040066C" w:rsidRDefault="00B55D3E" w:rsidP="00A70E1D">
            <w:pPr>
              <w:spacing w:before="100"/>
              <w:jc w:val="center"/>
              <w:rPr>
                <w:rFonts w:cstheme="minorHAnsi"/>
                <w:szCs w:val="26"/>
              </w:rPr>
            </w:pPr>
            <w:r w:rsidRPr="0040066C">
              <w:rPr>
                <w:rFonts w:cstheme="minorHAnsi"/>
                <w:szCs w:val="26"/>
              </w:rPr>
              <w:t>Kl. 14</w:t>
            </w:r>
            <w:r w:rsidR="0088521E" w:rsidRPr="0040066C">
              <w:rPr>
                <w:rFonts w:cstheme="minorHAnsi"/>
                <w:szCs w:val="26"/>
              </w:rPr>
              <w:t>.10</w:t>
            </w:r>
          </w:p>
        </w:tc>
        <w:tc>
          <w:tcPr>
            <w:tcW w:w="8476" w:type="dxa"/>
            <w:shd w:val="clear" w:color="auto" w:fill="F76F76"/>
          </w:tcPr>
          <w:p w:rsidR="00E97E01" w:rsidRPr="007C1E77" w:rsidRDefault="003A21C1" w:rsidP="00A05A78">
            <w:pPr>
              <w:spacing w:before="100"/>
              <w:rPr>
                <w:rFonts w:cstheme="minorHAnsi"/>
                <w:b/>
                <w:szCs w:val="28"/>
              </w:rPr>
            </w:pPr>
            <w:r>
              <w:rPr>
                <w:rFonts w:cstheme="minorHAnsi"/>
                <w:b/>
                <w:szCs w:val="28"/>
              </w:rPr>
              <w:t>Video −</w:t>
            </w:r>
            <w:r w:rsidR="00E97E01" w:rsidRPr="007C1E77">
              <w:rPr>
                <w:rFonts w:cstheme="minorHAnsi"/>
                <w:b/>
                <w:szCs w:val="28"/>
              </w:rPr>
              <w:t xml:space="preserve"> om vigtighed</w:t>
            </w:r>
            <w:r w:rsidR="00CD5DE2">
              <w:rPr>
                <w:rFonts w:cstheme="minorHAnsi"/>
                <w:b/>
                <w:szCs w:val="28"/>
              </w:rPr>
              <w:t xml:space="preserve">en af en god palliativ indsats </w:t>
            </w:r>
            <w:r w:rsidR="00E97E01" w:rsidRPr="007C1E77">
              <w:rPr>
                <w:rFonts w:cstheme="minorHAnsi"/>
                <w:b/>
                <w:szCs w:val="28"/>
              </w:rPr>
              <w:t>og interview med Helen Bernt Andersen</w:t>
            </w:r>
            <w:r>
              <w:rPr>
                <w:rFonts w:cstheme="minorHAnsi"/>
                <w:b/>
                <w:szCs w:val="28"/>
              </w:rPr>
              <w:t xml:space="preserve">, formand, </w:t>
            </w:r>
            <w:r w:rsidRPr="003A21C1">
              <w:rPr>
                <w:rFonts w:cstheme="minorHAnsi"/>
                <w:b/>
                <w:szCs w:val="28"/>
              </w:rPr>
              <w:t>Kræftens Bekæmpelse</w:t>
            </w:r>
          </w:p>
          <w:p w:rsidR="00E97E01" w:rsidRPr="007C1E77" w:rsidRDefault="00E97E01" w:rsidP="00E97E01">
            <w:pPr>
              <w:rPr>
                <w:rFonts w:cstheme="minorHAnsi"/>
                <w:i/>
                <w:szCs w:val="26"/>
              </w:rPr>
            </w:pPr>
            <w:r w:rsidRPr="007C1E77">
              <w:rPr>
                <w:rFonts w:cstheme="minorHAnsi"/>
                <w:i/>
                <w:szCs w:val="26"/>
              </w:rPr>
              <w:t>v/ Anja Bo</w:t>
            </w:r>
            <w:r w:rsidR="003A21C1">
              <w:rPr>
                <w:rFonts w:cstheme="minorHAnsi"/>
                <w:i/>
                <w:szCs w:val="26"/>
              </w:rPr>
              <w:t>, journalist</w:t>
            </w:r>
          </w:p>
          <w:p w:rsidR="00A05A78" w:rsidRPr="007C1E77" w:rsidRDefault="00A05A78" w:rsidP="00CD5DE2">
            <w:pPr>
              <w:rPr>
                <w:rFonts w:cstheme="minorHAnsi"/>
                <w:sz w:val="16"/>
                <w:szCs w:val="20"/>
              </w:rPr>
            </w:pPr>
          </w:p>
        </w:tc>
      </w:tr>
      <w:tr w:rsidR="00E97E01" w:rsidRPr="007C1E77" w:rsidTr="00393ABD">
        <w:trPr>
          <w:gridAfter w:val="1"/>
          <w:wAfter w:w="10" w:type="dxa"/>
        </w:trPr>
        <w:tc>
          <w:tcPr>
            <w:tcW w:w="1980" w:type="dxa"/>
            <w:shd w:val="clear" w:color="auto" w:fill="F76F76"/>
          </w:tcPr>
          <w:p w:rsidR="00E97E01" w:rsidRPr="007C1E77" w:rsidRDefault="00E97E01" w:rsidP="00A70E1D">
            <w:pPr>
              <w:spacing w:before="100"/>
              <w:jc w:val="center"/>
              <w:rPr>
                <w:rFonts w:cstheme="minorHAnsi"/>
                <w:szCs w:val="28"/>
              </w:rPr>
            </w:pPr>
          </w:p>
        </w:tc>
        <w:tc>
          <w:tcPr>
            <w:tcW w:w="8476" w:type="dxa"/>
            <w:shd w:val="clear" w:color="auto" w:fill="F76F76"/>
          </w:tcPr>
          <w:p w:rsidR="00E97E01" w:rsidRPr="007C1E77" w:rsidRDefault="00E97E01" w:rsidP="00A05A78">
            <w:pPr>
              <w:spacing w:before="10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Egen læge som hovedperson i den palliative indsats i hjemmet – kan det lade sig gøre?</w:t>
            </w:r>
          </w:p>
          <w:p w:rsidR="00E97E01" w:rsidRPr="007C1E77" w:rsidRDefault="00E97E01" w:rsidP="00E97E01">
            <w:pPr>
              <w:rPr>
                <w:rFonts w:cstheme="minorHAnsi"/>
                <w:i/>
                <w:szCs w:val="26"/>
              </w:rPr>
            </w:pPr>
            <w:r w:rsidRPr="007C1E77">
              <w:rPr>
                <w:rFonts w:cstheme="minorHAnsi"/>
                <w:i/>
                <w:szCs w:val="26"/>
              </w:rPr>
              <w:t>v/ Trine Brogaard, praktiserende læge</w:t>
            </w:r>
            <w:r w:rsidR="00FC7055">
              <w:rPr>
                <w:rFonts w:cstheme="minorHAnsi"/>
                <w:i/>
                <w:szCs w:val="26"/>
              </w:rPr>
              <w:t xml:space="preserve">, </w:t>
            </w:r>
            <w:r w:rsidR="0020719B" w:rsidRPr="00B961D2">
              <w:rPr>
                <w:rFonts w:cstheme="minorHAnsi"/>
                <w:i/>
                <w:szCs w:val="26"/>
              </w:rPr>
              <w:t>Læ</w:t>
            </w:r>
            <w:r w:rsidR="00B961D2">
              <w:rPr>
                <w:rFonts w:cstheme="minorHAnsi"/>
                <w:i/>
                <w:szCs w:val="26"/>
              </w:rPr>
              <w:t>gerne i Gellerup</w:t>
            </w:r>
          </w:p>
          <w:p w:rsidR="00E97E01" w:rsidRPr="007C1E77" w:rsidRDefault="00E97E01" w:rsidP="00E97E01">
            <w:pPr>
              <w:rPr>
                <w:rFonts w:cstheme="minorHAnsi"/>
                <w:sz w:val="16"/>
                <w:szCs w:val="20"/>
              </w:rPr>
            </w:pPr>
          </w:p>
        </w:tc>
      </w:tr>
      <w:tr w:rsidR="00E97E01" w:rsidRPr="007C1E77" w:rsidTr="00393ABD">
        <w:trPr>
          <w:gridAfter w:val="1"/>
          <w:wAfter w:w="10" w:type="dxa"/>
        </w:trPr>
        <w:tc>
          <w:tcPr>
            <w:tcW w:w="1980" w:type="dxa"/>
            <w:shd w:val="clear" w:color="auto" w:fill="F76F76"/>
          </w:tcPr>
          <w:p w:rsidR="00E97E01" w:rsidRPr="007C1E77" w:rsidRDefault="00E97E01" w:rsidP="00A70E1D">
            <w:pPr>
              <w:spacing w:before="100"/>
              <w:jc w:val="center"/>
              <w:rPr>
                <w:rFonts w:cstheme="minorHAnsi"/>
                <w:szCs w:val="28"/>
              </w:rPr>
            </w:pPr>
          </w:p>
        </w:tc>
        <w:tc>
          <w:tcPr>
            <w:tcW w:w="8476" w:type="dxa"/>
            <w:shd w:val="clear" w:color="auto" w:fill="F76F76"/>
          </w:tcPr>
          <w:p w:rsidR="00E97E01" w:rsidRPr="007C1E77" w:rsidRDefault="00E97E01" w:rsidP="00A05A78">
            <w:pPr>
              <w:spacing w:before="10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Kortlægning af den palliative indsats i kommunerne – udvikling og forbedringer</w:t>
            </w:r>
          </w:p>
          <w:p w:rsidR="00E97E01" w:rsidRDefault="00E97E01" w:rsidP="009065AB">
            <w:pPr>
              <w:rPr>
                <w:rFonts w:cstheme="minorHAnsi"/>
                <w:i/>
                <w:szCs w:val="26"/>
              </w:rPr>
            </w:pPr>
            <w:r w:rsidRPr="007C1E77">
              <w:rPr>
                <w:rFonts w:cstheme="minorHAnsi"/>
                <w:i/>
                <w:szCs w:val="26"/>
              </w:rPr>
              <w:t>v/ Mette Raunkiær, seniorf</w:t>
            </w:r>
            <w:r w:rsidR="00134803">
              <w:rPr>
                <w:rFonts w:cstheme="minorHAnsi"/>
                <w:i/>
                <w:szCs w:val="26"/>
              </w:rPr>
              <w:t xml:space="preserve">orsker, REPHA, </w:t>
            </w:r>
            <w:proofErr w:type="spellStart"/>
            <w:r w:rsidR="00134803">
              <w:rPr>
                <w:rFonts w:cstheme="minorHAnsi"/>
                <w:i/>
                <w:szCs w:val="26"/>
              </w:rPr>
              <w:t>Videncenter</w:t>
            </w:r>
            <w:proofErr w:type="spellEnd"/>
            <w:r w:rsidR="00134803">
              <w:rPr>
                <w:rFonts w:cstheme="minorHAnsi"/>
                <w:i/>
                <w:szCs w:val="26"/>
              </w:rPr>
              <w:t xml:space="preserve"> for Rehabilitering og P</w:t>
            </w:r>
            <w:r w:rsidRPr="007C1E77">
              <w:rPr>
                <w:rFonts w:cstheme="minorHAnsi"/>
                <w:i/>
                <w:szCs w:val="26"/>
              </w:rPr>
              <w:t>alliation</w:t>
            </w:r>
          </w:p>
          <w:p w:rsidR="00A05A78" w:rsidRPr="007C1E77" w:rsidRDefault="00A05A78" w:rsidP="009065AB">
            <w:pPr>
              <w:rPr>
                <w:rFonts w:cstheme="minorHAnsi"/>
                <w:b/>
                <w:szCs w:val="28"/>
              </w:rPr>
            </w:pPr>
          </w:p>
        </w:tc>
      </w:tr>
      <w:tr w:rsidR="00E97E01" w:rsidRPr="007C1E77" w:rsidTr="00393ABD">
        <w:trPr>
          <w:gridAfter w:val="1"/>
          <w:wAfter w:w="10" w:type="dxa"/>
        </w:trPr>
        <w:tc>
          <w:tcPr>
            <w:tcW w:w="1980" w:type="dxa"/>
            <w:shd w:val="clear" w:color="auto" w:fill="F76F76"/>
          </w:tcPr>
          <w:p w:rsidR="00E97E01" w:rsidRPr="007C1E77" w:rsidRDefault="00E97E01" w:rsidP="00A70E1D">
            <w:pPr>
              <w:spacing w:before="100"/>
              <w:jc w:val="center"/>
              <w:rPr>
                <w:rFonts w:cstheme="minorHAnsi"/>
                <w:szCs w:val="28"/>
              </w:rPr>
            </w:pPr>
          </w:p>
        </w:tc>
        <w:tc>
          <w:tcPr>
            <w:tcW w:w="8476" w:type="dxa"/>
            <w:shd w:val="clear" w:color="auto" w:fill="F76F76"/>
          </w:tcPr>
          <w:p w:rsidR="00E97E01" w:rsidRPr="007C1E77" w:rsidRDefault="00E97E01" w:rsidP="00A05A78">
            <w:pPr>
              <w:spacing w:before="10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Palliativ indsats med et rehabiliterende sigte</w:t>
            </w:r>
          </w:p>
          <w:p w:rsidR="00E97E01" w:rsidRDefault="00FC7055" w:rsidP="00E97E01">
            <w:pPr>
              <w:rPr>
                <w:rFonts w:cstheme="minorHAnsi"/>
                <w:i/>
                <w:szCs w:val="26"/>
              </w:rPr>
            </w:pPr>
            <w:r>
              <w:rPr>
                <w:rFonts w:cstheme="minorHAnsi"/>
                <w:i/>
                <w:szCs w:val="26"/>
              </w:rPr>
              <w:t>v/ Anette Hygum, s</w:t>
            </w:r>
            <w:r w:rsidR="00E97E01" w:rsidRPr="007C1E77">
              <w:rPr>
                <w:rFonts w:cstheme="minorHAnsi"/>
                <w:i/>
                <w:szCs w:val="26"/>
              </w:rPr>
              <w:t>pecial</w:t>
            </w:r>
            <w:r w:rsidR="00134803">
              <w:rPr>
                <w:rFonts w:cstheme="minorHAnsi"/>
                <w:i/>
                <w:szCs w:val="26"/>
              </w:rPr>
              <w:t>ansvarlig overlæge, Palliativt T</w:t>
            </w:r>
            <w:r w:rsidR="00E97E01" w:rsidRPr="007C1E77">
              <w:rPr>
                <w:rFonts w:cstheme="minorHAnsi"/>
                <w:i/>
                <w:szCs w:val="26"/>
              </w:rPr>
              <w:t>eam, Vejle Sygehus</w:t>
            </w:r>
          </w:p>
          <w:p w:rsidR="00A05A78" w:rsidRPr="007C1E77" w:rsidRDefault="00A05A78" w:rsidP="00E97E01">
            <w:pPr>
              <w:rPr>
                <w:rFonts w:cstheme="minorHAnsi"/>
                <w:sz w:val="16"/>
                <w:szCs w:val="20"/>
              </w:rPr>
            </w:pPr>
          </w:p>
        </w:tc>
      </w:tr>
      <w:tr w:rsidR="00E97E01" w:rsidRPr="007C1E77" w:rsidTr="00393ABD">
        <w:trPr>
          <w:gridAfter w:val="1"/>
          <w:wAfter w:w="10" w:type="dxa"/>
        </w:trPr>
        <w:tc>
          <w:tcPr>
            <w:tcW w:w="1980" w:type="dxa"/>
            <w:shd w:val="clear" w:color="auto" w:fill="F76F76"/>
          </w:tcPr>
          <w:p w:rsidR="00E97E01" w:rsidRPr="007C1E77" w:rsidRDefault="00E97E01" w:rsidP="00A70E1D">
            <w:pPr>
              <w:spacing w:before="100"/>
              <w:jc w:val="center"/>
              <w:rPr>
                <w:rFonts w:cstheme="minorHAnsi"/>
                <w:szCs w:val="28"/>
              </w:rPr>
            </w:pPr>
          </w:p>
        </w:tc>
        <w:tc>
          <w:tcPr>
            <w:tcW w:w="8476" w:type="dxa"/>
            <w:shd w:val="clear" w:color="auto" w:fill="F76F76"/>
          </w:tcPr>
          <w:p w:rsidR="00E97E01" w:rsidRPr="007C1E77" w:rsidRDefault="00E97E01" w:rsidP="00A05A78">
            <w:pPr>
              <w:spacing w:before="10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Samtale om liv og behandling – når helbredelse ikke længere er mulig</w:t>
            </w:r>
          </w:p>
          <w:p w:rsidR="00E97E01" w:rsidRDefault="00E97E01" w:rsidP="0062483A">
            <w:pPr>
              <w:rPr>
                <w:rFonts w:cstheme="minorHAnsi"/>
                <w:i/>
                <w:szCs w:val="26"/>
              </w:rPr>
            </w:pPr>
            <w:r w:rsidRPr="007C1E77">
              <w:rPr>
                <w:rFonts w:cstheme="minorHAnsi"/>
                <w:i/>
                <w:szCs w:val="26"/>
              </w:rPr>
              <w:t xml:space="preserve">v/ </w:t>
            </w:r>
            <w:r w:rsidR="00366234">
              <w:rPr>
                <w:rFonts w:cstheme="minorHAnsi"/>
                <w:i/>
                <w:szCs w:val="26"/>
              </w:rPr>
              <w:t>Interview</w:t>
            </w:r>
            <w:r w:rsidR="0062483A" w:rsidRPr="00B961D2">
              <w:rPr>
                <w:rFonts w:cstheme="minorHAnsi"/>
                <w:i/>
                <w:szCs w:val="26"/>
              </w:rPr>
              <w:t xml:space="preserve"> med</w:t>
            </w:r>
            <w:r w:rsidR="0062483A" w:rsidRPr="007C1E77">
              <w:rPr>
                <w:rFonts w:cstheme="minorHAnsi"/>
                <w:i/>
                <w:szCs w:val="26"/>
              </w:rPr>
              <w:t xml:space="preserve"> Stine Novrup Clemmensen, læge og Cæcilie Borregaard</w:t>
            </w:r>
            <w:r w:rsidR="00EC025D">
              <w:rPr>
                <w:rFonts w:cstheme="minorHAnsi"/>
                <w:i/>
                <w:szCs w:val="26"/>
              </w:rPr>
              <w:t xml:space="preserve"> </w:t>
            </w:r>
            <w:proofErr w:type="spellStart"/>
            <w:r w:rsidR="00EC025D">
              <w:rPr>
                <w:rFonts w:cstheme="minorHAnsi"/>
                <w:i/>
                <w:szCs w:val="26"/>
              </w:rPr>
              <w:t>Myrhøj</w:t>
            </w:r>
            <w:proofErr w:type="spellEnd"/>
            <w:r w:rsidR="0062483A" w:rsidRPr="007C1E77">
              <w:rPr>
                <w:rFonts w:cstheme="minorHAnsi"/>
                <w:i/>
                <w:szCs w:val="26"/>
              </w:rPr>
              <w:t>, klinisk sygeplejespecialist, Klinik for Blodsygdomme, Rigshospitalet</w:t>
            </w:r>
          </w:p>
          <w:p w:rsidR="00A05A78" w:rsidRPr="007C1E77" w:rsidRDefault="00A05A78" w:rsidP="0062483A">
            <w:pPr>
              <w:rPr>
                <w:rFonts w:cstheme="minorHAnsi"/>
                <w:sz w:val="16"/>
                <w:szCs w:val="20"/>
              </w:rPr>
            </w:pPr>
          </w:p>
        </w:tc>
      </w:tr>
      <w:tr w:rsidR="00225B42" w:rsidRPr="00225B42" w:rsidTr="00225B42">
        <w:trPr>
          <w:gridAfter w:val="1"/>
          <w:wAfter w:w="10" w:type="dxa"/>
          <w:trHeight w:val="792"/>
        </w:trPr>
        <w:tc>
          <w:tcPr>
            <w:tcW w:w="1980" w:type="dxa"/>
            <w:shd w:val="clear" w:color="auto" w:fill="auto"/>
          </w:tcPr>
          <w:p w:rsidR="00225B42" w:rsidRDefault="00225B42" w:rsidP="00225B42">
            <w:pPr>
              <w:jc w:val="center"/>
              <w:rPr>
                <w:rFonts w:cstheme="minorHAnsi"/>
                <w:szCs w:val="28"/>
              </w:rPr>
            </w:pPr>
          </w:p>
          <w:p w:rsidR="00225B42" w:rsidRPr="00225B42" w:rsidRDefault="00225B42" w:rsidP="00225B42">
            <w:pPr>
              <w:jc w:val="center"/>
              <w:rPr>
                <w:rFonts w:cstheme="minorHAnsi"/>
                <w:szCs w:val="28"/>
              </w:rPr>
            </w:pPr>
            <w:r w:rsidRPr="00225B42">
              <w:rPr>
                <w:rFonts w:cstheme="minorHAnsi"/>
                <w:szCs w:val="28"/>
              </w:rPr>
              <w:t xml:space="preserve">Kl. 15.00 </w:t>
            </w:r>
          </w:p>
        </w:tc>
        <w:tc>
          <w:tcPr>
            <w:tcW w:w="8476" w:type="dxa"/>
            <w:shd w:val="clear" w:color="auto" w:fill="auto"/>
          </w:tcPr>
          <w:p w:rsidR="00225B42" w:rsidRDefault="00225B42" w:rsidP="00225B42">
            <w:pPr>
              <w:rPr>
                <w:rFonts w:cstheme="minorHAnsi"/>
                <w:szCs w:val="28"/>
              </w:rPr>
            </w:pPr>
          </w:p>
          <w:p w:rsidR="00225B42" w:rsidRPr="00225B42" w:rsidRDefault="00225B42" w:rsidP="00225B42">
            <w:pPr>
              <w:rPr>
                <w:rFonts w:cstheme="minorHAnsi"/>
                <w:szCs w:val="28"/>
              </w:rPr>
            </w:pPr>
            <w:r w:rsidRPr="00225B42">
              <w:rPr>
                <w:rFonts w:cstheme="minorHAnsi"/>
                <w:szCs w:val="28"/>
              </w:rPr>
              <w:t>Pause</w:t>
            </w:r>
          </w:p>
        </w:tc>
      </w:tr>
      <w:tr w:rsidR="00E97E01" w:rsidRPr="007C1E77" w:rsidTr="00A70E1D">
        <w:trPr>
          <w:gridAfter w:val="1"/>
          <w:wAfter w:w="10" w:type="dxa"/>
          <w:trHeight w:val="1134"/>
        </w:trPr>
        <w:tc>
          <w:tcPr>
            <w:tcW w:w="1980" w:type="dxa"/>
            <w:shd w:val="clear" w:color="auto" w:fill="004F9F"/>
          </w:tcPr>
          <w:p w:rsidR="00E97E01" w:rsidRPr="00DD52F4" w:rsidRDefault="00DD52F4" w:rsidP="00E93B1C">
            <w:pPr>
              <w:jc w:val="center"/>
              <w:rPr>
                <w:rFonts w:cstheme="minorHAnsi"/>
                <w:color w:val="FFFFFF" w:themeColor="background1"/>
                <w:sz w:val="56"/>
                <w:szCs w:val="80"/>
              </w:rPr>
            </w:pPr>
            <w:r>
              <w:rPr>
                <w:rFonts w:cstheme="minorHAnsi"/>
                <w:color w:val="FFFFFF" w:themeColor="background1"/>
                <w:sz w:val="56"/>
                <w:szCs w:val="80"/>
              </w:rPr>
              <w:t>4</w:t>
            </w:r>
            <w:r w:rsidR="00E97E01" w:rsidRPr="00DD52F4">
              <w:rPr>
                <w:rFonts w:cstheme="minorHAnsi"/>
                <w:color w:val="FFFFFF" w:themeColor="background1"/>
                <w:sz w:val="56"/>
                <w:szCs w:val="80"/>
              </w:rPr>
              <w:t>.</w:t>
            </w:r>
          </w:p>
          <w:p w:rsidR="00E97E01" w:rsidRPr="007C1E77" w:rsidRDefault="00E97E01" w:rsidP="00E93B1C">
            <w:pPr>
              <w:spacing w:after="100"/>
              <w:jc w:val="center"/>
              <w:rPr>
                <w:rFonts w:cstheme="minorHAnsi"/>
                <w:b/>
                <w:sz w:val="36"/>
                <w:szCs w:val="44"/>
              </w:rPr>
            </w:pPr>
            <w:r w:rsidRPr="00DD52F4">
              <w:rPr>
                <w:rFonts w:cstheme="minorHAnsi"/>
                <w:color w:val="FFFFFF" w:themeColor="background1"/>
                <w:sz w:val="36"/>
                <w:szCs w:val="44"/>
              </w:rPr>
              <w:t>SESSION</w:t>
            </w:r>
          </w:p>
        </w:tc>
        <w:tc>
          <w:tcPr>
            <w:tcW w:w="8476" w:type="dxa"/>
            <w:shd w:val="clear" w:color="auto" w:fill="004F9F"/>
          </w:tcPr>
          <w:p w:rsidR="00E97E01" w:rsidRPr="007C1E77" w:rsidRDefault="00E97E01" w:rsidP="00E93B1C">
            <w:pPr>
              <w:spacing w:before="340"/>
              <w:rPr>
                <w:rFonts w:cstheme="minorHAnsi"/>
                <w:sz w:val="36"/>
                <w:szCs w:val="44"/>
              </w:rPr>
            </w:pPr>
            <w:r w:rsidRPr="00DD52F4">
              <w:rPr>
                <w:rFonts w:cstheme="minorHAnsi"/>
                <w:color w:val="FFFFFF" w:themeColor="background1"/>
                <w:sz w:val="36"/>
                <w:szCs w:val="44"/>
              </w:rPr>
              <w:t>Politisk debat – hvor står Folketinget?</w:t>
            </w:r>
          </w:p>
        </w:tc>
      </w:tr>
      <w:tr w:rsidR="00E97E01" w:rsidRPr="007C1E77" w:rsidTr="00393ABD">
        <w:trPr>
          <w:gridAfter w:val="1"/>
          <w:wAfter w:w="10" w:type="dxa"/>
        </w:trPr>
        <w:tc>
          <w:tcPr>
            <w:tcW w:w="1980" w:type="dxa"/>
            <w:shd w:val="clear" w:color="auto" w:fill="9DD7EA"/>
          </w:tcPr>
          <w:p w:rsidR="00E97E01" w:rsidRPr="007C1E77" w:rsidRDefault="00B55D3E" w:rsidP="00A70E1D">
            <w:pPr>
              <w:spacing w:before="100"/>
              <w:jc w:val="center"/>
              <w:rPr>
                <w:rFonts w:cstheme="minorHAnsi"/>
                <w:szCs w:val="28"/>
              </w:rPr>
            </w:pPr>
            <w:r w:rsidRPr="007C1E77">
              <w:rPr>
                <w:rFonts w:cstheme="minorHAnsi"/>
                <w:szCs w:val="28"/>
              </w:rPr>
              <w:t>15</w:t>
            </w:r>
            <w:r w:rsidR="00225B42">
              <w:rPr>
                <w:rFonts w:cstheme="minorHAnsi"/>
                <w:szCs w:val="28"/>
              </w:rPr>
              <w:t>.05</w:t>
            </w:r>
          </w:p>
        </w:tc>
        <w:tc>
          <w:tcPr>
            <w:tcW w:w="8476" w:type="dxa"/>
            <w:shd w:val="clear" w:color="auto" w:fill="9DD7EA"/>
          </w:tcPr>
          <w:p w:rsidR="00E97E01" w:rsidRPr="007C1E77" w:rsidRDefault="00E97E01" w:rsidP="00850006">
            <w:pPr>
              <w:spacing w:before="10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Opsamling og perspektiver fra dagen</w:t>
            </w:r>
          </w:p>
          <w:p w:rsidR="00E97E01" w:rsidRDefault="007F3CFE" w:rsidP="00E97E01">
            <w:pPr>
              <w:rPr>
                <w:rFonts w:cstheme="minorHAnsi"/>
                <w:i/>
                <w:szCs w:val="26"/>
              </w:rPr>
            </w:pPr>
            <w:r>
              <w:rPr>
                <w:rFonts w:cstheme="minorHAnsi"/>
                <w:i/>
                <w:szCs w:val="26"/>
              </w:rPr>
              <w:t>v/ Jesper Fisker, a</w:t>
            </w:r>
            <w:r w:rsidR="00E97E01" w:rsidRPr="007C1E77">
              <w:rPr>
                <w:rFonts w:cstheme="minorHAnsi"/>
                <w:i/>
                <w:szCs w:val="26"/>
              </w:rPr>
              <w:t>dm. direktør, Kræftens Bekæmpelse</w:t>
            </w:r>
          </w:p>
          <w:p w:rsidR="00850006" w:rsidRPr="00850006" w:rsidRDefault="00850006" w:rsidP="00E97E01">
            <w:pPr>
              <w:rPr>
                <w:rFonts w:cstheme="minorHAnsi"/>
                <w:i/>
                <w:szCs w:val="26"/>
              </w:rPr>
            </w:pPr>
          </w:p>
        </w:tc>
      </w:tr>
      <w:tr w:rsidR="00E97E01" w:rsidRPr="007C1E77" w:rsidTr="00393ABD">
        <w:trPr>
          <w:gridAfter w:val="1"/>
          <w:wAfter w:w="10" w:type="dxa"/>
        </w:trPr>
        <w:tc>
          <w:tcPr>
            <w:tcW w:w="1980" w:type="dxa"/>
            <w:shd w:val="clear" w:color="auto" w:fill="9DD7EA"/>
          </w:tcPr>
          <w:p w:rsidR="00E97E01" w:rsidRPr="007C1E77" w:rsidRDefault="00E97E01" w:rsidP="00A70E1D">
            <w:pPr>
              <w:spacing w:before="10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8476" w:type="dxa"/>
            <w:shd w:val="clear" w:color="auto" w:fill="9DD7EA"/>
          </w:tcPr>
          <w:p w:rsidR="00E97E01" w:rsidRPr="007C1E77" w:rsidRDefault="001F3772" w:rsidP="00850006">
            <w:pPr>
              <w:spacing w:before="100"/>
              <w:rPr>
                <w:rFonts w:cstheme="minorHAnsi"/>
                <w:b/>
                <w:szCs w:val="28"/>
              </w:rPr>
            </w:pPr>
            <w:r>
              <w:rPr>
                <w:rFonts w:cstheme="minorHAnsi"/>
                <w:b/>
                <w:szCs w:val="28"/>
              </w:rPr>
              <w:t>Afsluttende debat</w:t>
            </w:r>
            <w:r w:rsidR="00E97E01" w:rsidRPr="007C1E77">
              <w:rPr>
                <w:rFonts w:cstheme="minorHAnsi"/>
                <w:b/>
                <w:szCs w:val="28"/>
              </w:rPr>
              <w:t xml:space="preserve"> med sundhedsordførere </w:t>
            </w:r>
            <w:r w:rsidR="006B5768">
              <w:rPr>
                <w:rFonts w:cstheme="minorHAnsi"/>
                <w:b/>
                <w:szCs w:val="28"/>
              </w:rPr>
              <w:t>med Rasmus Horn Langhoff (S)</w:t>
            </w:r>
            <w:r w:rsidR="00B75C76">
              <w:rPr>
                <w:rFonts w:cstheme="minorHAnsi"/>
                <w:b/>
                <w:szCs w:val="28"/>
              </w:rPr>
              <w:t>, Per Larsen (KF)</w:t>
            </w:r>
            <w:r w:rsidR="00D87E56">
              <w:rPr>
                <w:rFonts w:cstheme="minorHAnsi"/>
                <w:b/>
                <w:szCs w:val="28"/>
              </w:rPr>
              <w:t>, Martin Geertsen (V)</w:t>
            </w:r>
            <w:r w:rsidR="00B75C76">
              <w:rPr>
                <w:rFonts w:cstheme="minorHAnsi"/>
                <w:b/>
                <w:szCs w:val="28"/>
              </w:rPr>
              <w:t xml:space="preserve"> </w:t>
            </w:r>
            <w:r w:rsidR="00993782">
              <w:rPr>
                <w:rFonts w:cstheme="minorHAnsi"/>
                <w:b/>
                <w:szCs w:val="28"/>
              </w:rPr>
              <w:t>m.fl.</w:t>
            </w:r>
          </w:p>
          <w:p w:rsidR="00E97E01" w:rsidRDefault="00E97E01" w:rsidP="00E97E01">
            <w:pPr>
              <w:rPr>
                <w:rFonts w:cstheme="minorHAnsi"/>
                <w:i/>
                <w:szCs w:val="26"/>
              </w:rPr>
            </w:pPr>
            <w:r w:rsidRPr="007C1E77">
              <w:rPr>
                <w:rFonts w:cstheme="minorHAnsi"/>
                <w:i/>
                <w:szCs w:val="26"/>
              </w:rPr>
              <w:t>v/ Anja Bo</w:t>
            </w:r>
            <w:r w:rsidR="007F3CFE">
              <w:rPr>
                <w:rFonts w:cstheme="minorHAnsi"/>
                <w:i/>
                <w:szCs w:val="26"/>
              </w:rPr>
              <w:t>, journalist</w:t>
            </w:r>
          </w:p>
          <w:p w:rsidR="00850006" w:rsidRPr="00850006" w:rsidRDefault="00850006" w:rsidP="00E97E01">
            <w:pPr>
              <w:rPr>
                <w:rFonts w:cstheme="minorHAnsi"/>
                <w:i/>
                <w:szCs w:val="26"/>
              </w:rPr>
            </w:pPr>
          </w:p>
        </w:tc>
      </w:tr>
      <w:tr w:rsidR="00E97E01" w:rsidRPr="007C1E77" w:rsidTr="00B565CB">
        <w:trPr>
          <w:gridAfter w:val="1"/>
          <w:wAfter w:w="10" w:type="dxa"/>
        </w:trPr>
        <w:tc>
          <w:tcPr>
            <w:tcW w:w="1980" w:type="dxa"/>
            <w:shd w:val="clear" w:color="auto" w:fill="auto"/>
          </w:tcPr>
          <w:p w:rsidR="00E97E01" w:rsidRPr="007C1E77" w:rsidRDefault="00B55D3E" w:rsidP="00E97E01">
            <w:pPr>
              <w:spacing w:before="240"/>
              <w:jc w:val="center"/>
              <w:rPr>
                <w:rFonts w:cstheme="minorHAnsi"/>
                <w:sz w:val="18"/>
              </w:rPr>
            </w:pPr>
            <w:r w:rsidRPr="007C1E77">
              <w:rPr>
                <w:rFonts w:cstheme="minorHAnsi"/>
                <w:szCs w:val="28"/>
              </w:rPr>
              <w:t>Kl. 15</w:t>
            </w:r>
            <w:r w:rsidR="0088521E" w:rsidRPr="007C1E77">
              <w:rPr>
                <w:rFonts w:cstheme="minorHAnsi"/>
                <w:szCs w:val="28"/>
              </w:rPr>
              <w:t>.30</w:t>
            </w:r>
          </w:p>
        </w:tc>
        <w:tc>
          <w:tcPr>
            <w:tcW w:w="8476" w:type="dxa"/>
            <w:shd w:val="clear" w:color="auto" w:fill="auto"/>
          </w:tcPr>
          <w:p w:rsidR="00E97E01" w:rsidRPr="007C1E77" w:rsidRDefault="00E97E01" w:rsidP="00E97E01">
            <w:pPr>
              <w:spacing w:before="240"/>
              <w:rPr>
                <w:rFonts w:cstheme="minorHAnsi"/>
                <w:b/>
                <w:szCs w:val="28"/>
              </w:rPr>
            </w:pPr>
            <w:r w:rsidRPr="007C1E77">
              <w:rPr>
                <w:rFonts w:cstheme="minorHAnsi"/>
                <w:b/>
                <w:szCs w:val="28"/>
              </w:rPr>
              <w:t>Slut</w:t>
            </w:r>
          </w:p>
          <w:p w:rsidR="00E97E01" w:rsidRPr="007C1E77" w:rsidRDefault="00E97E01" w:rsidP="00E97E01">
            <w:pPr>
              <w:rPr>
                <w:rFonts w:cstheme="minorHAnsi"/>
                <w:sz w:val="16"/>
                <w:szCs w:val="20"/>
              </w:rPr>
            </w:pPr>
          </w:p>
        </w:tc>
      </w:tr>
    </w:tbl>
    <w:p w:rsidR="002D6401" w:rsidRPr="007C1E77" w:rsidRDefault="002D6401" w:rsidP="00E612E5">
      <w:pPr>
        <w:rPr>
          <w:rFonts w:cstheme="minorHAnsi"/>
          <w:sz w:val="8"/>
          <w:szCs w:val="4"/>
        </w:rPr>
      </w:pPr>
    </w:p>
    <w:sectPr w:rsidR="002D6401" w:rsidRPr="007C1E77" w:rsidSect="00A05A78">
      <w:footerReference w:type="default" r:id="rId8"/>
      <w:pgSz w:w="11906" w:h="16838"/>
      <w:pgMar w:top="720" w:right="720" w:bottom="1418" w:left="720" w:header="709" w:footer="11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32AE" w:rsidRDefault="002732AE" w:rsidP="009353FC">
      <w:pPr>
        <w:spacing w:after="0" w:line="240" w:lineRule="auto"/>
      </w:pPr>
      <w:r>
        <w:separator/>
      </w:r>
    </w:p>
  </w:endnote>
  <w:endnote w:type="continuationSeparator" w:id="0">
    <w:p w:rsidR="002732AE" w:rsidRDefault="002732AE" w:rsidP="00935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utiger LT Std 47 Light Cn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undrySansNormal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FoundrySans Book">
    <w:panose1 w:val="00000000000000000000"/>
    <w:charset w:val="00"/>
    <w:family w:val="modern"/>
    <w:notTrueType/>
    <w:pitch w:val="variable"/>
    <w:sig w:usb0="8000002F" w:usb1="4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ighter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6F23" w:rsidRDefault="00D0642E">
    <w:pPr>
      <w:pStyle w:val="Sidefod"/>
    </w:pPr>
    <w:r>
      <w:rPr>
        <w:noProof/>
        <w:lang w:eastAsia="da-DK"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-80962</wp:posOffset>
              </wp:positionV>
              <wp:extent cx="6643688" cy="767080"/>
              <wp:effectExtent l="0" t="0" r="5080" b="0"/>
              <wp:wrapNone/>
              <wp:docPr id="3" name="Gruppe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3688" cy="767080"/>
                        <a:chOff x="0" y="0"/>
                        <a:chExt cx="6643688" cy="767080"/>
                      </a:xfrm>
                    </wpg:grpSpPr>
                    <pic:pic xmlns:pic="http://schemas.openxmlformats.org/drawingml/2006/picture">
                      <pic:nvPicPr>
                        <pic:cNvPr id="1" name="Billede 1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6779" r="8957" b="23282"/>
                        <a:stretch/>
                      </pic:blipFill>
                      <pic:spPr bwMode="auto">
                        <a:xfrm>
                          <a:off x="4852988" y="223837"/>
                          <a:ext cx="1790700" cy="3276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Billede 4" descr="https://www.dccc.dk/siteassets/sog-stotte/for-bevillingsmodtagere/logo-og-stottetekst/dccc_logo_skilt_rgb.jpg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87" r="3079"/>
                        <a:stretch/>
                      </pic:blipFill>
                      <pic:spPr bwMode="auto">
                        <a:xfrm>
                          <a:off x="2933700" y="0"/>
                          <a:ext cx="1976120" cy="767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" name="Billede 2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8125"/>
                          <a:ext cx="2866390" cy="2813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E545578" id="Gruppe 3" o:spid="_x0000_s1026" style="position:absolute;margin-left:0;margin-top:-6.35pt;width:523.15pt;height:60.4pt;z-index:251661312" coordsize="66436,767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//ZUEsD&#10;BAoAAAAAAAAAIQD9ASwuDqcAAA6nAAAVAAAAZHJzL21lZGlhL2ltYWdlMS5qcGVn/9j/4AAQSkZJ&#10;RgABAQEA3ADcAAD/2wBDAAIBAQEBAQIBAQECAgICAgQDAgICAgUEBAMEBgUGBgYFBgYGBwkIBgcJ&#10;BwYGCAsICQoKCgoKBggLDAsKDAkKCgr/2wBDAQICAgICAgUDAwUKBwYHCgoKCgoKCgoKCgoKCgoK&#10;CgoKCgoKCgoKCgoKCgoKCgoKCgoKCgoKCgoKCgoKCgoKCgr/wAARCAD/Avs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/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lede 1" o:spid="_x0000_s1027" type="#_x0000_t75" style="position:absolute;left:48529;top:2238;width:17907;height:3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">
                <v:imagedata r:id="rId4" o:title="" croptop="17550f" cropbottom="15258f" cropright="5870f"/>
                <v:path arrowok="t"/>
              </v:shape>
              <v:shape id="Billede 4" o:spid="_x0000_s1028" type="#_x0000_t75" alt="https://www.dccc.dk/siteassets/sog-stotte/for-bevillingsmodtagere/logo-og-stottetekst/dccc_logo_skilt_rgb.jpg" style="position:absolute;left:29337;width:19761;height:7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">
                <v:imagedata r:id="rId5" o:title="dccc_logo_skilt_rgb" cropleft="2416f" cropright="2018f"/>
                <v:path arrowok="t"/>
              </v:shape>
              <v:shape id="Billede 2" o:spid="_x0000_s1029" type="#_x0000_t75" style="position:absolute;top:2381;width:28663;height:2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">
                <v:imagedata r:id="rId6" o:title="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32AE" w:rsidRDefault="002732AE" w:rsidP="009353FC">
      <w:pPr>
        <w:spacing w:after="0" w:line="240" w:lineRule="auto"/>
      </w:pPr>
      <w:r>
        <w:separator/>
      </w:r>
    </w:p>
  </w:footnote>
  <w:footnote w:type="continuationSeparator" w:id="0">
    <w:p w:rsidR="002732AE" w:rsidRDefault="002732AE" w:rsidP="009353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8464E"/>
    <w:multiLevelType w:val="hybridMultilevel"/>
    <w:tmpl w:val="2440F7A4"/>
    <w:lvl w:ilvl="0" w:tplc="AD38C2F8">
      <w:numFmt w:val="bullet"/>
      <w:lvlText w:val="–"/>
      <w:lvlJc w:val="left"/>
      <w:pPr>
        <w:ind w:left="720" w:hanging="360"/>
      </w:pPr>
      <w:rPr>
        <w:rFonts w:ascii="Frutiger LT Std 47 Light Cn" w:eastAsiaTheme="minorHAnsi" w:hAnsi="Frutiger LT Std 47 Light Cn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9457B"/>
    <w:multiLevelType w:val="hybridMultilevel"/>
    <w:tmpl w:val="38CE934A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2F52BF"/>
    <w:multiLevelType w:val="hybridMultilevel"/>
    <w:tmpl w:val="F07E9B2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E1687"/>
    <w:multiLevelType w:val="hybridMultilevel"/>
    <w:tmpl w:val="026E9AC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3B782A"/>
    <w:multiLevelType w:val="hybridMultilevel"/>
    <w:tmpl w:val="D41CD6D8"/>
    <w:lvl w:ilvl="0" w:tplc="2BD042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75FE4"/>
    <w:multiLevelType w:val="hybridMultilevel"/>
    <w:tmpl w:val="44666A80"/>
    <w:lvl w:ilvl="0" w:tplc="4636094C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8"/>
        <w:szCs w:val="28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DA5AE6"/>
    <w:multiLevelType w:val="hybridMultilevel"/>
    <w:tmpl w:val="9B5A366A"/>
    <w:lvl w:ilvl="0" w:tplc="F9085DC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8"/>
        <w:szCs w:val="28"/>
      </w:rPr>
    </w:lvl>
    <w:lvl w:ilvl="1" w:tplc="04060019" w:tentative="1">
      <w:start w:val="1"/>
      <w:numFmt w:val="lowerLetter"/>
      <w:lvlText w:val="%2."/>
      <w:lvlJc w:val="left"/>
      <w:pPr>
        <w:ind w:left="1015" w:hanging="360"/>
      </w:pPr>
    </w:lvl>
    <w:lvl w:ilvl="2" w:tplc="0406001B" w:tentative="1">
      <w:start w:val="1"/>
      <w:numFmt w:val="lowerRoman"/>
      <w:lvlText w:val="%3."/>
      <w:lvlJc w:val="right"/>
      <w:pPr>
        <w:ind w:left="1735" w:hanging="180"/>
      </w:pPr>
    </w:lvl>
    <w:lvl w:ilvl="3" w:tplc="0406000F" w:tentative="1">
      <w:start w:val="1"/>
      <w:numFmt w:val="decimal"/>
      <w:lvlText w:val="%4."/>
      <w:lvlJc w:val="left"/>
      <w:pPr>
        <w:ind w:left="2455" w:hanging="360"/>
      </w:pPr>
    </w:lvl>
    <w:lvl w:ilvl="4" w:tplc="04060019" w:tentative="1">
      <w:start w:val="1"/>
      <w:numFmt w:val="lowerLetter"/>
      <w:lvlText w:val="%5."/>
      <w:lvlJc w:val="left"/>
      <w:pPr>
        <w:ind w:left="3175" w:hanging="360"/>
      </w:pPr>
    </w:lvl>
    <w:lvl w:ilvl="5" w:tplc="0406001B" w:tentative="1">
      <w:start w:val="1"/>
      <w:numFmt w:val="lowerRoman"/>
      <w:lvlText w:val="%6."/>
      <w:lvlJc w:val="right"/>
      <w:pPr>
        <w:ind w:left="3895" w:hanging="180"/>
      </w:pPr>
    </w:lvl>
    <w:lvl w:ilvl="6" w:tplc="0406000F" w:tentative="1">
      <w:start w:val="1"/>
      <w:numFmt w:val="decimal"/>
      <w:lvlText w:val="%7."/>
      <w:lvlJc w:val="left"/>
      <w:pPr>
        <w:ind w:left="4615" w:hanging="360"/>
      </w:pPr>
    </w:lvl>
    <w:lvl w:ilvl="7" w:tplc="04060019" w:tentative="1">
      <w:start w:val="1"/>
      <w:numFmt w:val="lowerLetter"/>
      <w:lvlText w:val="%8."/>
      <w:lvlJc w:val="left"/>
      <w:pPr>
        <w:ind w:left="5335" w:hanging="360"/>
      </w:pPr>
    </w:lvl>
    <w:lvl w:ilvl="8" w:tplc="0406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7" w15:restartNumberingAfterBreak="0">
    <w:nsid w:val="40ED06F8"/>
    <w:multiLevelType w:val="hybridMultilevel"/>
    <w:tmpl w:val="57EEDBC8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D10E1D"/>
    <w:multiLevelType w:val="hybridMultilevel"/>
    <w:tmpl w:val="175C8AD2"/>
    <w:lvl w:ilvl="0" w:tplc="0C86C27E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27BA"/>
    <w:multiLevelType w:val="hybridMultilevel"/>
    <w:tmpl w:val="3E9C4DEA"/>
    <w:lvl w:ilvl="0" w:tplc="B99891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FEB1816"/>
    <w:multiLevelType w:val="hybridMultilevel"/>
    <w:tmpl w:val="91D66C5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DF5C26"/>
    <w:multiLevelType w:val="hybridMultilevel"/>
    <w:tmpl w:val="B02636F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447F2F"/>
    <w:multiLevelType w:val="hybridMultilevel"/>
    <w:tmpl w:val="39668FE4"/>
    <w:lvl w:ilvl="0" w:tplc="0A6294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2"/>
  </w:num>
  <w:num w:numId="5">
    <w:abstractNumId w:val="9"/>
  </w:num>
  <w:num w:numId="6">
    <w:abstractNumId w:val="3"/>
  </w:num>
  <w:num w:numId="7">
    <w:abstractNumId w:val="0"/>
  </w:num>
  <w:num w:numId="8">
    <w:abstractNumId w:val="10"/>
  </w:num>
  <w:num w:numId="9">
    <w:abstractNumId w:val="12"/>
  </w:num>
  <w:num w:numId="10">
    <w:abstractNumId w:val="6"/>
  </w:num>
  <w:num w:numId="11">
    <w:abstractNumId w:val="8"/>
  </w:num>
  <w:num w:numId="12">
    <w:abstractNumId w:val="1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activeWritingStyle w:appName="MSWord" w:lang="da-DK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1304"/>
  <w:autoHyphenation/>
  <w:hyphenationZone w:val="425"/>
  <w:characterSpacingControl w:val="doNotCompress"/>
  <w:hdrShapeDefaults>
    <o:shapedefaults v:ext="edit" spidmax="145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szQ2tDA1tzS1MDBT0lEKTi0uzszPAykwNq4FAFgWL7YtAAAA"/>
  </w:docVars>
  <w:rsids>
    <w:rsidRoot w:val="00DC744F"/>
    <w:rsid w:val="00000BF9"/>
    <w:rsid w:val="0000569F"/>
    <w:rsid w:val="00010F4F"/>
    <w:rsid w:val="00010FDB"/>
    <w:rsid w:val="000122BC"/>
    <w:rsid w:val="0001305C"/>
    <w:rsid w:val="0003162E"/>
    <w:rsid w:val="000432D5"/>
    <w:rsid w:val="0004343E"/>
    <w:rsid w:val="0004432C"/>
    <w:rsid w:val="000604CD"/>
    <w:rsid w:val="00067A94"/>
    <w:rsid w:val="00074253"/>
    <w:rsid w:val="0007426B"/>
    <w:rsid w:val="00077D98"/>
    <w:rsid w:val="00077FB5"/>
    <w:rsid w:val="00080DFC"/>
    <w:rsid w:val="00083469"/>
    <w:rsid w:val="00083BB1"/>
    <w:rsid w:val="0008547E"/>
    <w:rsid w:val="00086C3C"/>
    <w:rsid w:val="00094CBA"/>
    <w:rsid w:val="000A1237"/>
    <w:rsid w:val="000A3FA2"/>
    <w:rsid w:val="000A4DD0"/>
    <w:rsid w:val="000B0E25"/>
    <w:rsid w:val="000B31A6"/>
    <w:rsid w:val="000C0910"/>
    <w:rsid w:val="000C1B36"/>
    <w:rsid w:val="000C1CAD"/>
    <w:rsid w:val="000C4807"/>
    <w:rsid w:val="000D59C0"/>
    <w:rsid w:val="000D7528"/>
    <w:rsid w:val="000E4C5A"/>
    <w:rsid w:val="000E550F"/>
    <w:rsid w:val="000E7FAE"/>
    <w:rsid w:val="000F48C8"/>
    <w:rsid w:val="000F4C59"/>
    <w:rsid w:val="001042AD"/>
    <w:rsid w:val="00104BEF"/>
    <w:rsid w:val="001073FC"/>
    <w:rsid w:val="00110219"/>
    <w:rsid w:val="00116317"/>
    <w:rsid w:val="00122571"/>
    <w:rsid w:val="001247FE"/>
    <w:rsid w:val="00124B67"/>
    <w:rsid w:val="00124E1F"/>
    <w:rsid w:val="00127198"/>
    <w:rsid w:val="001304C0"/>
    <w:rsid w:val="00130BCC"/>
    <w:rsid w:val="0013339B"/>
    <w:rsid w:val="00134499"/>
    <w:rsid w:val="001344C7"/>
    <w:rsid w:val="00134803"/>
    <w:rsid w:val="00135971"/>
    <w:rsid w:val="001403D9"/>
    <w:rsid w:val="00145F0D"/>
    <w:rsid w:val="00150C6B"/>
    <w:rsid w:val="0015539D"/>
    <w:rsid w:val="0015541D"/>
    <w:rsid w:val="00155B38"/>
    <w:rsid w:val="001576CE"/>
    <w:rsid w:val="001704F7"/>
    <w:rsid w:val="001723DE"/>
    <w:rsid w:val="00174130"/>
    <w:rsid w:val="00175AAC"/>
    <w:rsid w:val="001767D3"/>
    <w:rsid w:val="001827CD"/>
    <w:rsid w:val="00185DB9"/>
    <w:rsid w:val="0018669E"/>
    <w:rsid w:val="001912A8"/>
    <w:rsid w:val="001954FE"/>
    <w:rsid w:val="001A28A6"/>
    <w:rsid w:val="001A3A30"/>
    <w:rsid w:val="001A531B"/>
    <w:rsid w:val="001B33B5"/>
    <w:rsid w:val="001B5488"/>
    <w:rsid w:val="001C6897"/>
    <w:rsid w:val="001C79CB"/>
    <w:rsid w:val="001D0B47"/>
    <w:rsid w:val="001D0F47"/>
    <w:rsid w:val="001D7232"/>
    <w:rsid w:val="001E273F"/>
    <w:rsid w:val="001E4BA8"/>
    <w:rsid w:val="001F149B"/>
    <w:rsid w:val="001F1F7A"/>
    <w:rsid w:val="001F22A3"/>
    <w:rsid w:val="001F3772"/>
    <w:rsid w:val="001F45F9"/>
    <w:rsid w:val="00201B69"/>
    <w:rsid w:val="00201CDE"/>
    <w:rsid w:val="00203509"/>
    <w:rsid w:val="002061CD"/>
    <w:rsid w:val="0020684E"/>
    <w:rsid w:val="0020719B"/>
    <w:rsid w:val="00207FAE"/>
    <w:rsid w:val="00212D15"/>
    <w:rsid w:val="00213048"/>
    <w:rsid w:val="00215489"/>
    <w:rsid w:val="002201D2"/>
    <w:rsid w:val="0022122D"/>
    <w:rsid w:val="002241BA"/>
    <w:rsid w:val="00225B42"/>
    <w:rsid w:val="00230EC1"/>
    <w:rsid w:val="0024319E"/>
    <w:rsid w:val="00244670"/>
    <w:rsid w:val="00244A16"/>
    <w:rsid w:val="00247022"/>
    <w:rsid w:val="00251E45"/>
    <w:rsid w:val="002676B9"/>
    <w:rsid w:val="00270534"/>
    <w:rsid w:val="002732AE"/>
    <w:rsid w:val="00276B92"/>
    <w:rsid w:val="00281854"/>
    <w:rsid w:val="002835CA"/>
    <w:rsid w:val="002838FB"/>
    <w:rsid w:val="002879EE"/>
    <w:rsid w:val="00290A80"/>
    <w:rsid w:val="00291208"/>
    <w:rsid w:val="00294716"/>
    <w:rsid w:val="002968CE"/>
    <w:rsid w:val="002A1AAC"/>
    <w:rsid w:val="002A6404"/>
    <w:rsid w:val="002B1068"/>
    <w:rsid w:val="002B53DF"/>
    <w:rsid w:val="002C201B"/>
    <w:rsid w:val="002C3041"/>
    <w:rsid w:val="002D6401"/>
    <w:rsid w:val="002D65E2"/>
    <w:rsid w:val="002E0333"/>
    <w:rsid w:val="002E1550"/>
    <w:rsid w:val="002E27C8"/>
    <w:rsid w:val="002E401E"/>
    <w:rsid w:val="002F11E9"/>
    <w:rsid w:val="002F13BD"/>
    <w:rsid w:val="002F13C6"/>
    <w:rsid w:val="002F1A57"/>
    <w:rsid w:val="002F37FF"/>
    <w:rsid w:val="002F3EB7"/>
    <w:rsid w:val="002F42CA"/>
    <w:rsid w:val="002F6C11"/>
    <w:rsid w:val="002F6C27"/>
    <w:rsid w:val="002F7FE9"/>
    <w:rsid w:val="00301C3F"/>
    <w:rsid w:val="003131D9"/>
    <w:rsid w:val="003165A7"/>
    <w:rsid w:val="00317C50"/>
    <w:rsid w:val="0032580C"/>
    <w:rsid w:val="003349A0"/>
    <w:rsid w:val="0033680C"/>
    <w:rsid w:val="003369E5"/>
    <w:rsid w:val="00340DFB"/>
    <w:rsid w:val="00342B94"/>
    <w:rsid w:val="00347397"/>
    <w:rsid w:val="00350E80"/>
    <w:rsid w:val="003531F8"/>
    <w:rsid w:val="00353DD9"/>
    <w:rsid w:val="00354A66"/>
    <w:rsid w:val="00357120"/>
    <w:rsid w:val="00360032"/>
    <w:rsid w:val="00361DC6"/>
    <w:rsid w:val="003629CC"/>
    <w:rsid w:val="00366234"/>
    <w:rsid w:val="00377954"/>
    <w:rsid w:val="00380F12"/>
    <w:rsid w:val="00382A59"/>
    <w:rsid w:val="00383ED4"/>
    <w:rsid w:val="00385F17"/>
    <w:rsid w:val="00386DE2"/>
    <w:rsid w:val="00392A43"/>
    <w:rsid w:val="003937DC"/>
    <w:rsid w:val="00393ABD"/>
    <w:rsid w:val="00393D3D"/>
    <w:rsid w:val="00395B8F"/>
    <w:rsid w:val="00397D2A"/>
    <w:rsid w:val="003A1464"/>
    <w:rsid w:val="003A21C1"/>
    <w:rsid w:val="003A36F1"/>
    <w:rsid w:val="003A4751"/>
    <w:rsid w:val="003B38E4"/>
    <w:rsid w:val="003C4BC1"/>
    <w:rsid w:val="003C5100"/>
    <w:rsid w:val="003C774B"/>
    <w:rsid w:val="003D009A"/>
    <w:rsid w:val="003D1554"/>
    <w:rsid w:val="003D24C3"/>
    <w:rsid w:val="003D26AA"/>
    <w:rsid w:val="003D300F"/>
    <w:rsid w:val="003E45B8"/>
    <w:rsid w:val="003E5283"/>
    <w:rsid w:val="003E7706"/>
    <w:rsid w:val="003E7A5B"/>
    <w:rsid w:val="003E7F4A"/>
    <w:rsid w:val="003F21C5"/>
    <w:rsid w:val="003F44ED"/>
    <w:rsid w:val="003F7CA5"/>
    <w:rsid w:val="0040066C"/>
    <w:rsid w:val="00405C95"/>
    <w:rsid w:val="00407FC2"/>
    <w:rsid w:val="004105E5"/>
    <w:rsid w:val="00412396"/>
    <w:rsid w:val="00412FFA"/>
    <w:rsid w:val="0041333D"/>
    <w:rsid w:val="00421747"/>
    <w:rsid w:val="004229A4"/>
    <w:rsid w:val="00424208"/>
    <w:rsid w:val="00426F32"/>
    <w:rsid w:val="004322A8"/>
    <w:rsid w:val="0043366A"/>
    <w:rsid w:val="00433D92"/>
    <w:rsid w:val="004359E2"/>
    <w:rsid w:val="00436028"/>
    <w:rsid w:val="0043650A"/>
    <w:rsid w:val="004379A6"/>
    <w:rsid w:val="00437CFA"/>
    <w:rsid w:val="00442603"/>
    <w:rsid w:val="00442972"/>
    <w:rsid w:val="00443865"/>
    <w:rsid w:val="00443BE8"/>
    <w:rsid w:val="004472DA"/>
    <w:rsid w:val="004477AC"/>
    <w:rsid w:val="004479B9"/>
    <w:rsid w:val="00447C0E"/>
    <w:rsid w:val="00450AF5"/>
    <w:rsid w:val="004543E9"/>
    <w:rsid w:val="004552CC"/>
    <w:rsid w:val="0045698D"/>
    <w:rsid w:val="00471A97"/>
    <w:rsid w:val="00473F4F"/>
    <w:rsid w:val="00484EC3"/>
    <w:rsid w:val="00486659"/>
    <w:rsid w:val="004916FD"/>
    <w:rsid w:val="004922E4"/>
    <w:rsid w:val="0049404F"/>
    <w:rsid w:val="0049568B"/>
    <w:rsid w:val="004A37B2"/>
    <w:rsid w:val="004A5DE0"/>
    <w:rsid w:val="004A6EA0"/>
    <w:rsid w:val="004B0C57"/>
    <w:rsid w:val="004B50AB"/>
    <w:rsid w:val="004B5266"/>
    <w:rsid w:val="004C0B98"/>
    <w:rsid w:val="004C24AE"/>
    <w:rsid w:val="004C2DEC"/>
    <w:rsid w:val="004C679A"/>
    <w:rsid w:val="004C6E91"/>
    <w:rsid w:val="004D19BE"/>
    <w:rsid w:val="004D3667"/>
    <w:rsid w:val="004D7FE1"/>
    <w:rsid w:val="004E3B34"/>
    <w:rsid w:val="004E4792"/>
    <w:rsid w:val="004E611D"/>
    <w:rsid w:val="004F5859"/>
    <w:rsid w:val="004F5EC2"/>
    <w:rsid w:val="00500C7A"/>
    <w:rsid w:val="00503233"/>
    <w:rsid w:val="00514236"/>
    <w:rsid w:val="00520AA4"/>
    <w:rsid w:val="00522D04"/>
    <w:rsid w:val="00523ABC"/>
    <w:rsid w:val="00527A6B"/>
    <w:rsid w:val="00527D59"/>
    <w:rsid w:val="00532380"/>
    <w:rsid w:val="0053418D"/>
    <w:rsid w:val="00547CBD"/>
    <w:rsid w:val="005527EE"/>
    <w:rsid w:val="00554F58"/>
    <w:rsid w:val="0055682C"/>
    <w:rsid w:val="00557F0B"/>
    <w:rsid w:val="00564EE8"/>
    <w:rsid w:val="00564F3B"/>
    <w:rsid w:val="005651D3"/>
    <w:rsid w:val="00567E7B"/>
    <w:rsid w:val="005706FD"/>
    <w:rsid w:val="0057121B"/>
    <w:rsid w:val="00572B9E"/>
    <w:rsid w:val="00581243"/>
    <w:rsid w:val="00581AEC"/>
    <w:rsid w:val="0058471C"/>
    <w:rsid w:val="00585A8F"/>
    <w:rsid w:val="00585E26"/>
    <w:rsid w:val="00591BC3"/>
    <w:rsid w:val="00592D71"/>
    <w:rsid w:val="00593E30"/>
    <w:rsid w:val="005974AB"/>
    <w:rsid w:val="005A0A3D"/>
    <w:rsid w:val="005A11BC"/>
    <w:rsid w:val="005A260C"/>
    <w:rsid w:val="005A2EEC"/>
    <w:rsid w:val="005A471C"/>
    <w:rsid w:val="005A4D4F"/>
    <w:rsid w:val="005A56C8"/>
    <w:rsid w:val="005B0B46"/>
    <w:rsid w:val="005B42E8"/>
    <w:rsid w:val="005B47C1"/>
    <w:rsid w:val="005B4AD5"/>
    <w:rsid w:val="005D136C"/>
    <w:rsid w:val="005D369E"/>
    <w:rsid w:val="005D5690"/>
    <w:rsid w:val="005D7909"/>
    <w:rsid w:val="005F25B7"/>
    <w:rsid w:val="005F47C0"/>
    <w:rsid w:val="005F6A2C"/>
    <w:rsid w:val="00601718"/>
    <w:rsid w:val="00602553"/>
    <w:rsid w:val="006135F5"/>
    <w:rsid w:val="00616522"/>
    <w:rsid w:val="0062092C"/>
    <w:rsid w:val="00622E40"/>
    <w:rsid w:val="00624803"/>
    <w:rsid w:val="0062483A"/>
    <w:rsid w:val="00626D12"/>
    <w:rsid w:val="00634437"/>
    <w:rsid w:val="00642A20"/>
    <w:rsid w:val="00645BD7"/>
    <w:rsid w:val="006469D0"/>
    <w:rsid w:val="00652B34"/>
    <w:rsid w:val="00656C32"/>
    <w:rsid w:val="00660482"/>
    <w:rsid w:val="00660CC2"/>
    <w:rsid w:val="006677EA"/>
    <w:rsid w:val="00670DCA"/>
    <w:rsid w:val="00673770"/>
    <w:rsid w:val="00673821"/>
    <w:rsid w:val="006740B4"/>
    <w:rsid w:val="00674C8A"/>
    <w:rsid w:val="00675C87"/>
    <w:rsid w:val="00682742"/>
    <w:rsid w:val="00683925"/>
    <w:rsid w:val="006846B3"/>
    <w:rsid w:val="00691AD5"/>
    <w:rsid w:val="00692A94"/>
    <w:rsid w:val="00694B18"/>
    <w:rsid w:val="00694C0E"/>
    <w:rsid w:val="00696277"/>
    <w:rsid w:val="006A1446"/>
    <w:rsid w:val="006A34A0"/>
    <w:rsid w:val="006A61E8"/>
    <w:rsid w:val="006A6BC8"/>
    <w:rsid w:val="006A6F7D"/>
    <w:rsid w:val="006B0846"/>
    <w:rsid w:val="006B3E38"/>
    <w:rsid w:val="006B4D23"/>
    <w:rsid w:val="006B5768"/>
    <w:rsid w:val="006B607E"/>
    <w:rsid w:val="006C3631"/>
    <w:rsid w:val="006C6351"/>
    <w:rsid w:val="006C6FB4"/>
    <w:rsid w:val="006D0F11"/>
    <w:rsid w:val="006D7214"/>
    <w:rsid w:val="006D796F"/>
    <w:rsid w:val="006D7ED5"/>
    <w:rsid w:val="006E000B"/>
    <w:rsid w:val="006E664D"/>
    <w:rsid w:val="006F2051"/>
    <w:rsid w:val="006F299C"/>
    <w:rsid w:val="007005C5"/>
    <w:rsid w:val="00702794"/>
    <w:rsid w:val="00707C8A"/>
    <w:rsid w:val="00715010"/>
    <w:rsid w:val="007151D2"/>
    <w:rsid w:val="00730A3A"/>
    <w:rsid w:val="007314FC"/>
    <w:rsid w:val="0073321D"/>
    <w:rsid w:val="00737287"/>
    <w:rsid w:val="007441DB"/>
    <w:rsid w:val="0074749D"/>
    <w:rsid w:val="007565B9"/>
    <w:rsid w:val="00760E00"/>
    <w:rsid w:val="0076477C"/>
    <w:rsid w:val="007660FA"/>
    <w:rsid w:val="007662D0"/>
    <w:rsid w:val="00767383"/>
    <w:rsid w:val="00771678"/>
    <w:rsid w:val="007766CD"/>
    <w:rsid w:val="007772DD"/>
    <w:rsid w:val="00777BB5"/>
    <w:rsid w:val="00781907"/>
    <w:rsid w:val="007825C0"/>
    <w:rsid w:val="0078470E"/>
    <w:rsid w:val="007856A0"/>
    <w:rsid w:val="007900FB"/>
    <w:rsid w:val="00792A99"/>
    <w:rsid w:val="007958AF"/>
    <w:rsid w:val="00796037"/>
    <w:rsid w:val="00796248"/>
    <w:rsid w:val="00796F22"/>
    <w:rsid w:val="007A1367"/>
    <w:rsid w:val="007A2893"/>
    <w:rsid w:val="007A2E18"/>
    <w:rsid w:val="007A468B"/>
    <w:rsid w:val="007A7035"/>
    <w:rsid w:val="007B0F4D"/>
    <w:rsid w:val="007B55BD"/>
    <w:rsid w:val="007B71D2"/>
    <w:rsid w:val="007C1BAF"/>
    <w:rsid w:val="007C1E77"/>
    <w:rsid w:val="007C6515"/>
    <w:rsid w:val="007D0140"/>
    <w:rsid w:val="007D2465"/>
    <w:rsid w:val="007D4E96"/>
    <w:rsid w:val="007D50C0"/>
    <w:rsid w:val="007D5840"/>
    <w:rsid w:val="007E048C"/>
    <w:rsid w:val="007E3C2D"/>
    <w:rsid w:val="007F3CFE"/>
    <w:rsid w:val="00804FDA"/>
    <w:rsid w:val="008108BE"/>
    <w:rsid w:val="00812924"/>
    <w:rsid w:val="0081312F"/>
    <w:rsid w:val="00814E64"/>
    <w:rsid w:val="00817620"/>
    <w:rsid w:val="00820921"/>
    <w:rsid w:val="008211F1"/>
    <w:rsid w:val="008252E0"/>
    <w:rsid w:val="008253A6"/>
    <w:rsid w:val="00826A19"/>
    <w:rsid w:val="00826BED"/>
    <w:rsid w:val="008308A9"/>
    <w:rsid w:val="0083202B"/>
    <w:rsid w:val="008332D2"/>
    <w:rsid w:val="00843DEA"/>
    <w:rsid w:val="0084542C"/>
    <w:rsid w:val="00845B92"/>
    <w:rsid w:val="008478D6"/>
    <w:rsid w:val="00847A6F"/>
    <w:rsid w:val="00850006"/>
    <w:rsid w:val="008532E3"/>
    <w:rsid w:val="0085403A"/>
    <w:rsid w:val="00863021"/>
    <w:rsid w:val="0086491A"/>
    <w:rsid w:val="00864CEA"/>
    <w:rsid w:val="0086513E"/>
    <w:rsid w:val="008719D6"/>
    <w:rsid w:val="00873D51"/>
    <w:rsid w:val="008806CD"/>
    <w:rsid w:val="0088521E"/>
    <w:rsid w:val="008855DF"/>
    <w:rsid w:val="0088645B"/>
    <w:rsid w:val="008875BA"/>
    <w:rsid w:val="0089067B"/>
    <w:rsid w:val="00891354"/>
    <w:rsid w:val="00891F8B"/>
    <w:rsid w:val="008966AC"/>
    <w:rsid w:val="00896B07"/>
    <w:rsid w:val="008A0B78"/>
    <w:rsid w:val="008A7210"/>
    <w:rsid w:val="008B2C20"/>
    <w:rsid w:val="008B408A"/>
    <w:rsid w:val="008C118B"/>
    <w:rsid w:val="008C1827"/>
    <w:rsid w:val="008C1C1B"/>
    <w:rsid w:val="008C6487"/>
    <w:rsid w:val="008C6F4C"/>
    <w:rsid w:val="008D04C1"/>
    <w:rsid w:val="008D49A1"/>
    <w:rsid w:val="008D4F64"/>
    <w:rsid w:val="008D6E49"/>
    <w:rsid w:val="008E1146"/>
    <w:rsid w:val="008E4264"/>
    <w:rsid w:val="008F67D1"/>
    <w:rsid w:val="008F7E2B"/>
    <w:rsid w:val="009040F1"/>
    <w:rsid w:val="009065AB"/>
    <w:rsid w:val="00915348"/>
    <w:rsid w:val="009233C9"/>
    <w:rsid w:val="009246D8"/>
    <w:rsid w:val="00924AE1"/>
    <w:rsid w:val="00924C8C"/>
    <w:rsid w:val="009250DF"/>
    <w:rsid w:val="009353FC"/>
    <w:rsid w:val="00935A2F"/>
    <w:rsid w:val="00936145"/>
    <w:rsid w:val="009443B8"/>
    <w:rsid w:val="0094451E"/>
    <w:rsid w:val="00944E6C"/>
    <w:rsid w:val="00947C55"/>
    <w:rsid w:val="0095536A"/>
    <w:rsid w:val="0096172C"/>
    <w:rsid w:val="0096213D"/>
    <w:rsid w:val="00970DEB"/>
    <w:rsid w:val="009772F2"/>
    <w:rsid w:val="00977C24"/>
    <w:rsid w:val="00980390"/>
    <w:rsid w:val="00984193"/>
    <w:rsid w:val="009874A5"/>
    <w:rsid w:val="00987756"/>
    <w:rsid w:val="00990745"/>
    <w:rsid w:val="00991835"/>
    <w:rsid w:val="00991A5B"/>
    <w:rsid w:val="00993782"/>
    <w:rsid w:val="009942A5"/>
    <w:rsid w:val="009943D1"/>
    <w:rsid w:val="00994C0E"/>
    <w:rsid w:val="009A4A81"/>
    <w:rsid w:val="009B3417"/>
    <w:rsid w:val="009B6E79"/>
    <w:rsid w:val="009C18AE"/>
    <w:rsid w:val="009C24E6"/>
    <w:rsid w:val="009C2D82"/>
    <w:rsid w:val="009C5614"/>
    <w:rsid w:val="009C5A31"/>
    <w:rsid w:val="009D07ED"/>
    <w:rsid w:val="009D0AFA"/>
    <w:rsid w:val="009D2F71"/>
    <w:rsid w:val="009D472D"/>
    <w:rsid w:val="009D61CD"/>
    <w:rsid w:val="009D7E98"/>
    <w:rsid w:val="009E4CE7"/>
    <w:rsid w:val="009E6108"/>
    <w:rsid w:val="009F2BC7"/>
    <w:rsid w:val="009F5359"/>
    <w:rsid w:val="009F6096"/>
    <w:rsid w:val="00A007B7"/>
    <w:rsid w:val="00A007DD"/>
    <w:rsid w:val="00A0260D"/>
    <w:rsid w:val="00A05A78"/>
    <w:rsid w:val="00A05BC3"/>
    <w:rsid w:val="00A07F88"/>
    <w:rsid w:val="00A126CB"/>
    <w:rsid w:val="00A12A7B"/>
    <w:rsid w:val="00A165B1"/>
    <w:rsid w:val="00A20DDC"/>
    <w:rsid w:val="00A250B8"/>
    <w:rsid w:val="00A25E38"/>
    <w:rsid w:val="00A27000"/>
    <w:rsid w:val="00A30C83"/>
    <w:rsid w:val="00A34C57"/>
    <w:rsid w:val="00A36A24"/>
    <w:rsid w:val="00A402CC"/>
    <w:rsid w:val="00A412BD"/>
    <w:rsid w:val="00A42190"/>
    <w:rsid w:val="00A43B64"/>
    <w:rsid w:val="00A53AFE"/>
    <w:rsid w:val="00A53CA9"/>
    <w:rsid w:val="00A61125"/>
    <w:rsid w:val="00A62973"/>
    <w:rsid w:val="00A63A0F"/>
    <w:rsid w:val="00A6414E"/>
    <w:rsid w:val="00A70E1D"/>
    <w:rsid w:val="00A82652"/>
    <w:rsid w:val="00A837A2"/>
    <w:rsid w:val="00A83BEF"/>
    <w:rsid w:val="00A854E4"/>
    <w:rsid w:val="00A86A9A"/>
    <w:rsid w:val="00A8720E"/>
    <w:rsid w:val="00A90720"/>
    <w:rsid w:val="00A90812"/>
    <w:rsid w:val="00A93B64"/>
    <w:rsid w:val="00A95FCA"/>
    <w:rsid w:val="00AA4AD1"/>
    <w:rsid w:val="00AB35AC"/>
    <w:rsid w:val="00AC037A"/>
    <w:rsid w:val="00AC3E39"/>
    <w:rsid w:val="00AD247E"/>
    <w:rsid w:val="00AD34F9"/>
    <w:rsid w:val="00AD4D3E"/>
    <w:rsid w:val="00AD536E"/>
    <w:rsid w:val="00AD5FB0"/>
    <w:rsid w:val="00AD7332"/>
    <w:rsid w:val="00AD7705"/>
    <w:rsid w:val="00AD7D90"/>
    <w:rsid w:val="00AE5953"/>
    <w:rsid w:val="00AF37EE"/>
    <w:rsid w:val="00AF7828"/>
    <w:rsid w:val="00B0079F"/>
    <w:rsid w:val="00B06A96"/>
    <w:rsid w:val="00B1168D"/>
    <w:rsid w:val="00B172CB"/>
    <w:rsid w:val="00B2070B"/>
    <w:rsid w:val="00B23B6C"/>
    <w:rsid w:val="00B24D50"/>
    <w:rsid w:val="00B2622E"/>
    <w:rsid w:val="00B26857"/>
    <w:rsid w:val="00B35282"/>
    <w:rsid w:val="00B40E16"/>
    <w:rsid w:val="00B4292D"/>
    <w:rsid w:val="00B515D6"/>
    <w:rsid w:val="00B55D3E"/>
    <w:rsid w:val="00B564B7"/>
    <w:rsid w:val="00B565CB"/>
    <w:rsid w:val="00B60E86"/>
    <w:rsid w:val="00B62C1D"/>
    <w:rsid w:val="00B70FA8"/>
    <w:rsid w:val="00B73A32"/>
    <w:rsid w:val="00B740EA"/>
    <w:rsid w:val="00B75C76"/>
    <w:rsid w:val="00B85229"/>
    <w:rsid w:val="00B859A2"/>
    <w:rsid w:val="00B912E3"/>
    <w:rsid w:val="00B92163"/>
    <w:rsid w:val="00B93538"/>
    <w:rsid w:val="00B961D2"/>
    <w:rsid w:val="00BA0F6A"/>
    <w:rsid w:val="00BA18B0"/>
    <w:rsid w:val="00BA4778"/>
    <w:rsid w:val="00BA60DF"/>
    <w:rsid w:val="00BA634E"/>
    <w:rsid w:val="00BB1F20"/>
    <w:rsid w:val="00BB23E1"/>
    <w:rsid w:val="00BC0237"/>
    <w:rsid w:val="00BC33A2"/>
    <w:rsid w:val="00BD2AC8"/>
    <w:rsid w:val="00BD3612"/>
    <w:rsid w:val="00BD658D"/>
    <w:rsid w:val="00BD69D2"/>
    <w:rsid w:val="00BD7AC2"/>
    <w:rsid w:val="00BE10C1"/>
    <w:rsid w:val="00BE3C03"/>
    <w:rsid w:val="00BE4B0D"/>
    <w:rsid w:val="00BE5FBB"/>
    <w:rsid w:val="00BF00AE"/>
    <w:rsid w:val="00BF3191"/>
    <w:rsid w:val="00BF408F"/>
    <w:rsid w:val="00BF7360"/>
    <w:rsid w:val="00C03A65"/>
    <w:rsid w:val="00C0492E"/>
    <w:rsid w:val="00C054C1"/>
    <w:rsid w:val="00C07C5F"/>
    <w:rsid w:val="00C138C7"/>
    <w:rsid w:val="00C14E66"/>
    <w:rsid w:val="00C15BE6"/>
    <w:rsid w:val="00C2411E"/>
    <w:rsid w:val="00C24773"/>
    <w:rsid w:val="00C30A7B"/>
    <w:rsid w:val="00C356BA"/>
    <w:rsid w:val="00C36140"/>
    <w:rsid w:val="00C401BF"/>
    <w:rsid w:val="00C4120D"/>
    <w:rsid w:val="00C41D75"/>
    <w:rsid w:val="00C46067"/>
    <w:rsid w:val="00C54E6D"/>
    <w:rsid w:val="00C5592F"/>
    <w:rsid w:val="00C631BE"/>
    <w:rsid w:val="00C670D7"/>
    <w:rsid w:val="00C70434"/>
    <w:rsid w:val="00C71219"/>
    <w:rsid w:val="00C73D76"/>
    <w:rsid w:val="00C7497C"/>
    <w:rsid w:val="00C76575"/>
    <w:rsid w:val="00C77753"/>
    <w:rsid w:val="00C82838"/>
    <w:rsid w:val="00C844CD"/>
    <w:rsid w:val="00C858F2"/>
    <w:rsid w:val="00C933B4"/>
    <w:rsid w:val="00C94819"/>
    <w:rsid w:val="00C953C2"/>
    <w:rsid w:val="00C96C73"/>
    <w:rsid w:val="00CA1BCD"/>
    <w:rsid w:val="00CA2D52"/>
    <w:rsid w:val="00CA4087"/>
    <w:rsid w:val="00CA43FE"/>
    <w:rsid w:val="00CB2FC1"/>
    <w:rsid w:val="00CB537B"/>
    <w:rsid w:val="00CC3D72"/>
    <w:rsid w:val="00CC5441"/>
    <w:rsid w:val="00CC79D5"/>
    <w:rsid w:val="00CC7EC0"/>
    <w:rsid w:val="00CD59C2"/>
    <w:rsid w:val="00CD5DE2"/>
    <w:rsid w:val="00CE2115"/>
    <w:rsid w:val="00CE4149"/>
    <w:rsid w:val="00CE5756"/>
    <w:rsid w:val="00CF1991"/>
    <w:rsid w:val="00CF1FC0"/>
    <w:rsid w:val="00CF2D78"/>
    <w:rsid w:val="00CF3188"/>
    <w:rsid w:val="00CF4586"/>
    <w:rsid w:val="00D00A31"/>
    <w:rsid w:val="00D02CFB"/>
    <w:rsid w:val="00D031DD"/>
    <w:rsid w:val="00D045F7"/>
    <w:rsid w:val="00D0642E"/>
    <w:rsid w:val="00D07FD3"/>
    <w:rsid w:val="00D10B00"/>
    <w:rsid w:val="00D138E5"/>
    <w:rsid w:val="00D14802"/>
    <w:rsid w:val="00D221F1"/>
    <w:rsid w:val="00D22D7B"/>
    <w:rsid w:val="00D23FF5"/>
    <w:rsid w:val="00D26FFE"/>
    <w:rsid w:val="00D30784"/>
    <w:rsid w:val="00D34637"/>
    <w:rsid w:val="00D34F78"/>
    <w:rsid w:val="00D35CB8"/>
    <w:rsid w:val="00D40A69"/>
    <w:rsid w:val="00D45D95"/>
    <w:rsid w:val="00D47693"/>
    <w:rsid w:val="00D560C3"/>
    <w:rsid w:val="00D56A58"/>
    <w:rsid w:val="00D572EE"/>
    <w:rsid w:val="00D61506"/>
    <w:rsid w:val="00D650D0"/>
    <w:rsid w:val="00D67528"/>
    <w:rsid w:val="00D7604F"/>
    <w:rsid w:val="00D809C4"/>
    <w:rsid w:val="00D87E56"/>
    <w:rsid w:val="00D90791"/>
    <w:rsid w:val="00D925EE"/>
    <w:rsid w:val="00D92887"/>
    <w:rsid w:val="00D932CF"/>
    <w:rsid w:val="00D938CE"/>
    <w:rsid w:val="00D96A56"/>
    <w:rsid w:val="00DA6490"/>
    <w:rsid w:val="00DA6674"/>
    <w:rsid w:val="00DB2178"/>
    <w:rsid w:val="00DB6251"/>
    <w:rsid w:val="00DB6EEF"/>
    <w:rsid w:val="00DC1E50"/>
    <w:rsid w:val="00DC4EEB"/>
    <w:rsid w:val="00DC744F"/>
    <w:rsid w:val="00DC7C80"/>
    <w:rsid w:val="00DD3626"/>
    <w:rsid w:val="00DD392D"/>
    <w:rsid w:val="00DD52F4"/>
    <w:rsid w:val="00DD721D"/>
    <w:rsid w:val="00DE0837"/>
    <w:rsid w:val="00DE299C"/>
    <w:rsid w:val="00DE4D61"/>
    <w:rsid w:val="00DF477D"/>
    <w:rsid w:val="00DF47AE"/>
    <w:rsid w:val="00E002DB"/>
    <w:rsid w:val="00E03609"/>
    <w:rsid w:val="00E0502F"/>
    <w:rsid w:val="00E12EE5"/>
    <w:rsid w:val="00E132F8"/>
    <w:rsid w:val="00E1535C"/>
    <w:rsid w:val="00E17A5A"/>
    <w:rsid w:val="00E203DF"/>
    <w:rsid w:val="00E2055D"/>
    <w:rsid w:val="00E21FB7"/>
    <w:rsid w:val="00E23B1C"/>
    <w:rsid w:val="00E23B5C"/>
    <w:rsid w:val="00E335D3"/>
    <w:rsid w:val="00E3429A"/>
    <w:rsid w:val="00E34BC9"/>
    <w:rsid w:val="00E37BF8"/>
    <w:rsid w:val="00E45E74"/>
    <w:rsid w:val="00E469AF"/>
    <w:rsid w:val="00E47679"/>
    <w:rsid w:val="00E51164"/>
    <w:rsid w:val="00E52354"/>
    <w:rsid w:val="00E612E5"/>
    <w:rsid w:val="00E70489"/>
    <w:rsid w:val="00E7203A"/>
    <w:rsid w:val="00E73CAC"/>
    <w:rsid w:val="00E7491B"/>
    <w:rsid w:val="00E831F3"/>
    <w:rsid w:val="00E86FCF"/>
    <w:rsid w:val="00E922AC"/>
    <w:rsid w:val="00E93B1C"/>
    <w:rsid w:val="00E945FF"/>
    <w:rsid w:val="00E95116"/>
    <w:rsid w:val="00E95F8E"/>
    <w:rsid w:val="00E96F23"/>
    <w:rsid w:val="00E972CC"/>
    <w:rsid w:val="00E97E01"/>
    <w:rsid w:val="00EA2C54"/>
    <w:rsid w:val="00EA2CD5"/>
    <w:rsid w:val="00EB162B"/>
    <w:rsid w:val="00EB1956"/>
    <w:rsid w:val="00EB5777"/>
    <w:rsid w:val="00EB608D"/>
    <w:rsid w:val="00EB60DC"/>
    <w:rsid w:val="00EC025D"/>
    <w:rsid w:val="00EC1DD2"/>
    <w:rsid w:val="00EC4D53"/>
    <w:rsid w:val="00EC5388"/>
    <w:rsid w:val="00EC72E9"/>
    <w:rsid w:val="00ED143A"/>
    <w:rsid w:val="00ED4096"/>
    <w:rsid w:val="00ED669D"/>
    <w:rsid w:val="00ED75F8"/>
    <w:rsid w:val="00EE195F"/>
    <w:rsid w:val="00EE2BEA"/>
    <w:rsid w:val="00EE39AC"/>
    <w:rsid w:val="00EE3E09"/>
    <w:rsid w:val="00EE5DC8"/>
    <w:rsid w:val="00EE6B12"/>
    <w:rsid w:val="00EF38DB"/>
    <w:rsid w:val="00EF3AB1"/>
    <w:rsid w:val="00EF701E"/>
    <w:rsid w:val="00EF7B58"/>
    <w:rsid w:val="00F01D2F"/>
    <w:rsid w:val="00F10919"/>
    <w:rsid w:val="00F13514"/>
    <w:rsid w:val="00F22683"/>
    <w:rsid w:val="00F27D9B"/>
    <w:rsid w:val="00F30CD5"/>
    <w:rsid w:val="00F3448F"/>
    <w:rsid w:val="00F3466E"/>
    <w:rsid w:val="00F34D70"/>
    <w:rsid w:val="00F35969"/>
    <w:rsid w:val="00F40B88"/>
    <w:rsid w:val="00F42A58"/>
    <w:rsid w:val="00F445AA"/>
    <w:rsid w:val="00F47A3C"/>
    <w:rsid w:val="00F51AC1"/>
    <w:rsid w:val="00F549EF"/>
    <w:rsid w:val="00F575DE"/>
    <w:rsid w:val="00F6008C"/>
    <w:rsid w:val="00F67A29"/>
    <w:rsid w:val="00F758C2"/>
    <w:rsid w:val="00F76811"/>
    <w:rsid w:val="00F83497"/>
    <w:rsid w:val="00F90BA2"/>
    <w:rsid w:val="00F91D54"/>
    <w:rsid w:val="00F91DCA"/>
    <w:rsid w:val="00FA2D4A"/>
    <w:rsid w:val="00FA3CA1"/>
    <w:rsid w:val="00FA3FAB"/>
    <w:rsid w:val="00FA4D6E"/>
    <w:rsid w:val="00FA56DF"/>
    <w:rsid w:val="00FA7851"/>
    <w:rsid w:val="00FB128B"/>
    <w:rsid w:val="00FB57BC"/>
    <w:rsid w:val="00FB685B"/>
    <w:rsid w:val="00FC4B00"/>
    <w:rsid w:val="00FC7055"/>
    <w:rsid w:val="00FD0F4A"/>
    <w:rsid w:val="00FD3F86"/>
    <w:rsid w:val="00FD76D0"/>
    <w:rsid w:val="00FE283C"/>
    <w:rsid w:val="00FE2D4B"/>
    <w:rsid w:val="00FE3AE0"/>
    <w:rsid w:val="00FE607C"/>
    <w:rsid w:val="00FF4A2C"/>
    <w:rsid w:val="00FF6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5409"/>
    <o:shapelayout v:ext="edit">
      <o:idmap v:ext="edit" data="1"/>
    </o:shapelayout>
  </w:shapeDefaults>
  <w:decimalSymbol w:val=","/>
  <w:listSeparator w:val=";"/>
  <w14:docId w14:val="2382432E"/>
  <w15:chartTrackingRefBased/>
  <w15:docId w15:val="{E03082AB-39D5-4FE0-BB52-F6783AD9F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link w:val="Overskrift1Tegn"/>
    <w:uiPriority w:val="9"/>
    <w:qFormat/>
    <w:rsid w:val="002D640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a-DK"/>
    </w:rPr>
  </w:style>
  <w:style w:type="paragraph" w:styleId="Overskrift2">
    <w:name w:val="heading 2"/>
    <w:basedOn w:val="Normal"/>
    <w:link w:val="Overskrift2Tegn"/>
    <w:uiPriority w:val="9"/>
    <w:qFormat/>
    <w:rsid w:val="002D640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a-DK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E21FB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426F3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H1">
    <w:name w:val="H1"/>
    <w:basedOn w:val="Normal"/>
    <w:link w:val="H1Tegn"/>
    <w:autoRedefine/>
    <w:qFormat/>
    <w:rsid w:val="00385F17"/>
    <w:pPr>
      <w:spacing w:after="70" w:line="276" w:lineRule="auto"/>
    </w:pPr>
    <w:rPr>
      <w:rFonts w:ascii="FoundrySansNormal" w:eastAsiaTheme="minorEastAsia" w:hAnsi="FoundrySansNormal" w:cstheme="minorHAnsi"/>
      <w:b/>
      <w:bCs/>
      <w:spacing w:val="80"/>
      <w:sz w:val="32"/>
      <w:szCs w:val="32"/>
    </w:rPr>
  </w:style>
  <w:style w:type="character" w:customStyle="1" w:styleId="H1Tegn">
    <w:name w:val="H1 Tegn"/>
    <w:basedOn w:val="Standardskrifttypeiafsnit"/>
    <w:link w:val="H1"/>
    <w:rsid w:val="00385F17"/>
    <w:rPr>
      <w:rFonts w:ascii="FoundrySansNormal" w:eastAsiaTheme="minorEastAsia" w:hAnsi="FoundrySansNormal" w:cstheme="minorHAnsi"/>
      <w:b/>
      <w:bCs/>
      <w:spacing w:val="80"/>
      <w:sz w:val="32"/>
      <w:szCs w:val="32"/>
    </w:rPr>
  </w:style>
  <w:style w:type="paragraph" w:customStyle="1" w:styleId="H2">
    <w:name w:val="H2"/>
    <w:basedOn w:val="Normal"/>
    <w:link w:val="H2Tegn"/>
    <w:autoRedefine/>
    <w:qFormat/>
    <w:rsid w:val="00F575DE"/>
    <w:pPr>
      <w:spacing w:after="200" w:line="276" w:lineRule="auto"/>
    </w:pPr>
    <w:rPr>
      <w:rFonts w:ascii="FoundrySansNormal" w:eastAsiaTheme="minorEastAsia" w:hAnsi="FoundrySansNormal"/>
      <w:caps/>
      <w:spacing w:val="80"/>
      <w:sz w:val="28"/>
      <w:szCs w:val="28"/>
    </w:rPr>
  </w:style>
  <w:style w:type="character" w:customStyle="1" w:styleId="H2Tegn">
    <w:name w:val="H2 Tegn"/>
    <w:basedOn w:val="Standardskrifttypeiafsnit"/>
    <w:link w:val="H2"/>
    <w:rsid w:val="00F575DE"/>
    <w:rPr>
      <w:rFonts w:ascii="FoundrySansNormal" w:eastAsiaTheme="minorEastAsia" w:hAnsi="FoundrySansNormal"/>
      <w:caps/>
      <w:spacing w:val="80"/>
      <w:sz w:val="28"/>
      <w:szCs w:val="28"/>
    </w:rPr>
  </w:style>
  <w:style w:type="paragraph" w:customStyle="1" w:styleId="Body">
    <w:name w:val="Body"/>
    <w:basedOn w:val="Normal"/>
    <w:link w:val="BodyTegn"/>
    <w:autoRedefine/>
    <w:qFormat/>
    <w:rsid w:val="00F575DE"/>
    <w:pPr>
      <w:spacing w:after="0" w:line="276" w:lineRule="auto"/>
      <w:jc w:val="both"/>
    </w:pPr>
    <w:rPr>
      <w:rFonts w:ascii="FoundrySans Book" w:eastAsiaTheme="minorEastAsia" w:hAnsi="FoundrySans Book"/>
    </w:rPr>
  </w:style>
  <w:style w:type="character" w:customStyle="1" w:styleId="BodyTegn">
    <w:name w:val="Body Tegn"/>
    <w:basedOn w:val="Standardskrifttypeiafsnit"/>
    <w:link w:val="Body"/>
    <w:rsid w:val="00F575DE"/>
    <w:rPr>
      <w:rFonts w:ascii="FoundrySans Book" w:eastAsiaTheme="minorEastAsia" w:hAnsi="FoundrySans Book"/>
    </w:rPr>
  </w:style>
  <w:style w:type="paragraph" w:customStyle="1" w:styleId="H3">
    <w:name w:val="H3"/>
    <w:basedOn w:val="Body"/>
    <w:link w:val="H3Tegn"/>
    <w:autoRedefine/>
    <w:qFormat/>
    <w:rsid w:val="00F575DE"/>
    <w:pPr>
      <w:spacing w:after="240"/>
    </w:pPr>
    <w:rPr>
      <w:caps/>
      <w:color w:val="66001B"/>
      <w:spacing w:val="60"/>
    </w:rPr>
  </w:style>
  <w:style w:type="character" w:customStyle="1" w:styleId="H3Tegn">
    <w:name w:val="H3 Tegn"/>
    <w:basedOn w:val="BodyTegn"/>
    <w:link w:val="H3"/>
    <w:rsid w:val="00F575DE"/>
    <w:rPr>
      <w:rFonts w:ascii="FoundrySans Book" w:eastAsiaTheme="minorEastAsia" w:hAnsi="FoundrySans Book"/>
      <w:caps/>
      <w:color w:val="66001B"/>
      <w:spacing w:val="60"/>
    </w:rPr>
  </w:style>
  <w:style w:type="paragraph" w:customStyle="1" w:styleId="SubH1">
    <w:name w:val="Sub H1"/>
    <w:basedOn w:val="Normal"/>
    <w:link w:val="SubH1Tegn"/>
    <w:autoRedefine/>
    <w:qFormat/>
    <w:rsid w:val="00F575DE"/>
    <w:pPr>
      <w:spacing w:after="0" w:line="276" w:lineRule="auto"/>
      <w:jc w:val="center"/>
    </w:pPr>
    <w:rPr>
      <w:rFonts w:ascii="FoundrySans Book" w:hAnsi="FoundrySans Book"/>
      <w:color w:val="66001B"/>
      <w:sz w:val="26"/>
      <w:szCs w:val="26"/>
    </w:rPr>
  </w:style>
  <w:style w:type="character" w:customStyle="1" w:styleId="SubH1Tegn">
    <w:name w:val="Sub H1 Tegn"/>
    <w:basedOn w:val="Standardskrifttypeiafsnit"/>
    <w:link w:val="SubH1"/>
    <w:rsid w:val="00F575DE"/>
    <w:rPr>
      <w:rFonts w:ascii="FoundrySans Book" w:hAnsi="FoundrySans Book"/>
      <w:color w:val="66001B"/>
      <w:sz w:val="26"/>
      <w:szCs w:val="26"/>
    </w:rPr>
  </w:style>
  <w:style w:type="table" w:styleId="Tabel-Gitter">
    <w:name w:val="Table Grid"/>
    <w:basedOn w:val="Tabel-Normal"/>
    <w:uiPriority w:val="39"/>
    <w:rsid w:val="00DC74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fsnit">
    <w:name w:val="List Paragraph"/>
    <w:basedOn w:val="Normal"/>
    <w:link w:val="ListeafsnitTegn"/>
    <w:uiPriority w:val="34"/>
    <w:qFormat/>
    <w:rsid w:val="00585E26"/>
    <w:pPr>
      <w:ind w:left="720"/>
      <w:contextualSpacing/>
    </w:p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B62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B62C1D"/>
    <w:rPr>
      <w:rFonts w:ascii="Segoe UI" w:hAnsi="Segoe UI" w:cs="Segoe UI"/>
      <w:sz w:val="18"/>
      <w:szCs w:val="18"/>
    </w:rPr>
  </w:style>
  <w:style w:type="character" w:customStyle="1" w:styleId="documentauthor">
    <w:name w:val="documentauthor"/>
    <w:basedOn w:val="Standardskrifttypeiafsnit"/>
    <w:rsid w:val="003A4751"/>
  </w:style>
  <w:style w:type="paragraph" w:styleId="Kommentartekst">
    <w:name w:val="annotation text"/>
    <w:basedOn w:val="Normal"/>
    <w:link w:val="KommentartekstTegn"/>
    <w:uiPriority w:val="99"/>
    <w:unhideWhenUsed/>
    <w:rsid w:val="00591BC3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591BC3"/>
    <w:rPr>
      <w:sz w:val="20"/>
      <w:szCs w:val="20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591BC3"/>
    <w:rPr>
      <w:sz w:val="16"/>
      <w:szCs w:val="16"/>
    </w:rPr>
  </w:style>
  <w:style w:type="paragraph" w:styleId="Sidehoved">
    <w:name w:val="header"/>
    <w:basedOn w:val="Normal"/>
    <w:link w:val="SidehovedTegn"/>
    <w:uiPriority w:val="99"/>
    <w:unhideWhenUsed/>
    <w:rsid w:val="009353F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9353FC"/>
  </w:style>
  <w:style w:type="paragraph" w:styleId="Sidefod">
    <w:name w:val="footer"/>
    <w:basedOn w:val="Normal"/>
    <w:link w:val="SidefodTegn"/>
    <w:uiPriority w:val="99"/>
    <w:unhideWhenUsed/>
    <w:rsid w:val="009353F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9353FC"/>
  </w:style>
  <w:style w:type="character" w:styleId="Hyperlink">
    <w:name w:val="Hyperlink"/>
    <w:basedOn w:val="Standardskrifttypeiafsnit"/>
    <w:uiPriority w:val="99"/>
    <w:unhideWhenUsed/>
    <w:rsid w:val="00FD3F86"/>
    <w:rPr>
      <w:color w:val="0563C1" w:themeColor="hyperlink"/>
      <w:u w:val="single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2D6401"/>
    <w:rPr>
      <w:rFonts w:ascii="Times New Roman" w:eastAsia="Times New Roman" w:hAnsi="Times New Roman" w:cs="Times New Roman"/>
      <w:b/>
      <w:bCs/>
      <w:kern w:val="36"/>
      <w:sz w:val="48"/>
      <w:szCs w:val="48"/>
      <w:lang w:eastAsia="da-DK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2D6401"/>
    <w:rPr>
      <w:rFonts w:ascii="Times New Roman" w:eastAsia="Times New Roman" w:hAnsi="Times New Roman" w:cs="Times New Roman"/>
      <w:b/>
      <w:bCs/>
      <w:sz w:val="36"/>
      <w:szCs w:val="36"/>
      <w:lang w:eastAsia="da-DK"/>
    </w:rPr>
  </w:style>
  <w:style w:type="character" w:customStyle="1" w:styleId="distance-badge">
    <w:name w:val="distance-badge"/>
    <w:basedOn w:val="Standardskrifttypeiafsnit"/>
    <w:rsid w:val="002D6401"/>
  </w:style>
  <w:style w:type="character" w:customStyle="1" w:styleId="visually-hidden">
    <w:name w:val="visually-hidden"/>
    <w:basedOn w:val="Standardskrifttypeiafsnit"/>
    <w:rsid w:val="002D6401"/>
  </w:style>
  <w:style w:type="character" w:customStyle="1" w:styleId="dist-value">
    <w:name w:val="dist-value"/>
    <w:basedOn w:val="Standardskrifttypeiafsnit"/>
    <w:rsid w:val="002D6401"/>
  </w:style>
  <w:style w:type="character" w:styleId="Strk">
    <w:name w:val="Strong"/>
    <w:basedOn w:val="Standardskrifttypeiafsnit"/>
    <w:uiPriority w:val="22"/>
    <w:qFormat/>
    <w:rsid w:val="00357120"/>
    <w:rPr>
      <w:b/>
      <w:bCs/>
    </w:rPr>
  </w:style>
  <w:style w:type="character" w:styleId="Fremhv">
    <w:name w:val="Emphasis"/>
    <w:basedOn w:val="Standardskrifttypeiafsnit"/>
    <w:uiPriority w:val="20"/>
    <w:qFormat/>
    <w:rsid w:val="00357120"/>
    <w:rPr>
      <w:i/>
      <w:iCs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E21FB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s3uucc">
    <w:name w:val="s3uucc"/>
    <w:basedOn w:val="Standardskrifttypeiafsnit"/>
    <w:rsid w:val="00E21FB7"/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970DEB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970DEB"/>
    <w:rPr>
      <w:b/>
      <w:bCs/>
      <w:sz w:val="20"/>
      <w:szCs w:val="20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426F3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ListeafsnitTegn">
    <w:name w:val="Listeafsnit Tegn"/>
    <w:link w:val="Listeafsnit"/>
    <w:uiPriority w:val="34"/>
    <w:locked/>
    <w:rsid w:val="006C36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2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5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7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771C40-A38C-4827-9481-D89F856A9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444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ræftens Bekæmpelse</Company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la@cancer.dk</dc:creator>
  <cp:keywords/>
  <dc:description/>
  <cp:lastModifiedBy>Heidi Smollerup Rasmussen</cp:lastModifiedBy>
  <cp:revision>19</cp:revision>
  <cp:lastPrinted>2021-01-13T11:45:00Z</cp:lastPrinted>
  <dcterms:created xsi:type="dcterms:W3CDTF">2021-01-25T16:40:00Z</dcterms:created>
  <dcterms:modified xsi:type="dcterms:W3CDTF">2021-02-24T15:26:00Z</dcterms:modified>
</cp:coreProperties>
</file>